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04EF81" w14:textId="77777777" w:rsidR="00C3009C" w:rsidRDefault="00C3009C" w:rsidP="00C3009C">
      <w:pPr>
        <w:pStyle w:val="Heading1"/>
        <w:jc w:val="center"/>
        <w:rPr>
          <w:rFonts w:asciiTheme="minorHAnsi" w:hAnsiTheme="minorHAnsi" w:cstheme="minorHAnsi"/>
          <w:color w:val="FF0000"/>
          <w:sz w:val="24"/>
          <w:szCs w:val="24"/>
        </w:rPr>
      </w:pPr>
      <w:r w:rsidRPr="00C3009C">
        <w:rPr>
          <w:rFonts w:asciiTheme="minorHAnsi" w:hAnsiTheme="minorHAnsi" w:cstheme="minorHAnsi"/>
          <w:color w:val="FF0000"/>
          <w:sz w:val="24"/>
          <w:szCs w:val="24"/>
        </w:rPr>
        <w:t>Read the project description (https://fxlin.github.io/p1-kernel/) before proceeding</w:t>
      </w:r>
    </w:p>
    <w:p w14:paraId="286995AB" w14:textId="77777777" w:rsidR="00FA6446" w:rsidRDefault="00EB0385" w:rsidP="002E0A38">
      <w:pPr>
        <w:pStyle w:val="Heading1"/>
        <w:jc w:val="center"/>
        <w:rPr>
          <w:rFonts w:asciiTheme="minorHAnsi" w:hAnsiTheme="minorHAnsi" w:cstheme="minorHAnsi"/>
          <w:color w:val="FF0000"/>
          <w:sz w:val="24"/>
          <w:szCs w:val="24"/>
        </w:rPr>
      </w:pPr>
      <w:r w:rsidRPr="002E0A38">
        <w:rPr>
          <w:rFonts w:asciiTheme="minorHAnsi" w:hAnsiTheme="minorHAnsi" w:cstheme="minorHAnsi"/>
          <w:color w:val="FF0000"/>
          <w:sz w:val="24"/>
          <w:szCs w:val="24"/>
        </w:rPr>
        <w:t xml:space="preserve">Programming is required, which your answers </w:t>
      </w:r>
      <w:r w:rsidR="00FA6446">
        <w:rPr>
          <w:rFonts w:asciiTheme="minorHAnsi" w:hAnsiTheme="minorHAnsi" w:cstheme="minorHAnsi"/>
          <w:color w:val="FF0000"/>
          <w:sz w:val="24"/>
          <w:szCs w:val="24"/>
        </w:rPr>
        <w:t>should</w:t>
      </w:r>
      <w:r w:rsidRPr="002E0A38">
        <w:rPr>
          <w:rFonts w:asciiTheme="minorHAnsi" w:hAnsiTheme="minorHAnsi" w:cstheme="minorHAnsi"/>
          <w:color w:val="FF0000"/>
          <w:sz w:val="24"/>
          <w:szCs w:val="24"/>
        </w:rPr>
        <w:t xml:space="preserve"> depend</w:t>
      </w:r>
      <w:r w:rsidR="002E0A38" w:rsidRPr="002E0A38">
        <w:rPr>
          <w:rFonts w:asciiTheme="minorHAnsi" w:hAnsiTheme="minorHAnsi" w:cstheme="minorHAnsi"/>
          <w:color w:val="FF0000"/>
          <w:sz w:val="24"/>
          <w:szCs w:val="24"/>
        </w:rPr>
        <w:t xml:space="preserve"> on</w:t>
      </w:r>
      <w:r w:rsidRPr="002E0A38">
        <w:rPr>
          <w:rFonts w:asciiTheme="minorHAnsi" w:hAnsiTheme="minorHAnsi" w:cstheme="minorHAnsi"/>
          <w:color w:val="FF0000"/>
          <w:sz w:val="24"/>
          <w:szCs w:val="24"/>
        </w:rPr>
        <w:t xml:space="preserve">. </w:t>
      </w:r>
    </w:p>
    <w:p w14:paraId="77973F06" w14:textId="12FDA9D9" w:rsidR="00EB0385" w:rsidRPr="002E0A38" w:rsidRDefault="002E0A38" w:rsidP="002E0A38">
      <w:pPr>
        <w:pStyle w:val="Heading1"/>
        <w:jc w:val="center"/>
        <w:rPr>
          <w:rFonts w:asciiTheme="minorHAnsi" w:hAnsiTheme="minorHAnsi" w:cstheme="minorHAnsi"/>
          <w:color w:val="FF0000"/>
          <w:sz w:val="24"/>
          <w:szCs w:val="24"/>
        </w:rPr>
      </w:pPr>
      <w:r>
        <w:rPr>
          <w:rFonts w:asciiTheme="minorHAnsi" w:hAnsiTheme="minorHAnsi" w:cstheme="minorHAnsi"/>
          <w:color w:val="FF0000"/>
          <w:sz w:val="24"/>
          <w:szCs w:val="24"/>
        </w:rPr>
        <w:t>N</w:t>
      </w:r>
      <w:r w:rsidR="00EB0385" w:rsidRPr="002E0A38">
        <w:rPr>
          <w:rFonts w:asciiTheme="minorHAnsi" w:hAnsiTheme="minorHAnsi" w:cstheme="minorHAnsi"/>
          <w:color w:val="FF0000"/>
          <w:sz w:val="24"/>
          <w:szCs w:val="24"/>
        </w:rPr>
        <w:t xml:space="preserve">o code submission is needed. </w:t>
      </w:r>
    </w:p>
    <w:p w14:paraId="3688FF08" w14:textId="77777777" w:rsidR="006840A5" w:rsidRPr="00B3109E" w:rsidRDefault="006840A5" w:rsidP="006840A5">
      <w:pPr>
        <w:rPr>
          <w:rFonts w:cstheme="minorHAnsi"/>
        </w:rPr>
      </w:pPr>
    </w:p>
    <w:p w14:paraId="51118030" w14:textId="29E9479F" w:rsidR="000863B9" w:rsidRPr="00B3109E" w:rsidRDefault="000863B9" w:rsidP="000863B9">
      <w:pPr>
        <w:pStyle w:val="Heading1"/>
        <w:rPr>
          <w:rFonts w:asciiTheme="minorHAnsi" w:hAnsiTheme="minorHAnsi" w:cstheme="minorHAnsi"/>
        </w:rPr>
      </w:pPr>
      <w:r w:rsidRPr="00B3109E">
        <w:rPr>
          <w:rFonts w:asciiTheme="minorHAnsi" w:hAnsiTheme="minorHAnsi" w:cstheme="minorHAnsi"/>
        </w:rPr>
        <w:t xml:space="preserve">Saving PC/SP when a task was interrupted. </w:t>
      </w:r>
    </w:p>
    <w:p w14:paraId="6DF20C3C" w14:textId="21A3E820" w:rsidR="00F965BA" w:rsidRPr="00B3109E" w:rsidRDefault="00057C8C" w:rsidP="00FD18DC">
      <w:pPr>
        <w:rPr>
          <w:rFonts w:cstheme="minorHAnsi"/>
          <w:b/>
          <w:bCs/>
        </w:rPr>
      </w:pPr>
      <w:r w:rsidRPr="00B3109E">
        <w:rPr>
          <w:rFonts w:cstheme="minorHAnsi"/>
          <w:b/>
          <w:bCs/>
        </w:rPr>
        <w:t>This set of questions reinforce what you have learnt in exp4b</w:t>
      </w:r>
    </w:p>
    <w:p w14:paraId="6CF132DC" w14:textId="23B46A15" w:rsidR="00FD18DC" w:rsidRDefault="00FD18DC" w:rsidP="00F965BA">
      <w:pPr>
        <w:rPr>
          <w:rFonts w:cstheme="minorHAnsi"/>
        </w:rPr>
      </w:pPr>
      <w:r w:rsidRPr="00B3109E">
        <w:rPr>
          <w:rFonts w:cstheme="minorHAnsi"/>
        </w:rPr>
        <w:t>(10)</w:t>
      </w:r>
      <w:r w:rsidR="00793A65" w:rsidRPr="00B3109E">
        <w:rPr>
          <w:rFonts w:cstheme="minorHAnsi"/>
        </w:rPr>
        <w:t xml:space="preserve"> In your words, explain the difference between the values of PC/SP at the interrupt time and the values of PC/SP at the context switch time. </w:t>
      </w:r>
    </w:p>
    <w:p w14:paraId="22065B3E" w14:textId="09760CC5" w:rsidR="003B33CC" w:rsidRDefault="003B33CC" w:rsidP="00F965BA">
      <w:pPr>
        <w:rPr>
          <w:rFonts w:cstheme="minorHAnsi"/>
        </w:rPr>
      </w:pPr>
      <w:r>
        <w:rPr>
          <w:rFonts w:cstheme="minorHAnsi"/>
        </w:rPr>
        <w:t xml:space="preserve">To further clarify: </w:t>
      </w:r>
    </w:p>
    <w:p w14:paraId="5AA23FBE" w14:textId="2585C9E2" w:rsidR="003B33CC" w:rsidRPr="003B33CC" w:rsidRDefault="003B33CC" w:rsidP="003B33CC">
      <w:pPr>
        <w:pStyle w:val="ListParagraph"/>
        <w:numPr>
          <w:ilvl w:val="0"/>
          <w:numId w:val="8"/>
        </w:numPr>
        <w:rPr>
          <w:rStyle w:val="HTMLCode"/>
          <w:rFonts w:eastAsiaTheme="minorEastAsia"/>
        </w:rPr>
      </w:pPr>
      <w:r w:rsidRPr="003B33CC">
        <w:rPr>
          <w:rFonts w:cstheme="minorHAnsi"/>
        </w:rPr>
        <w:t xml:space="preserve">Interrupt time: </w:t>
      </w:r>
      <w:r>
        <w:t xml:space="preserve">when the timer fires, and the kernel is about to enter the interrupt handler, </w:t>
      </w:r>
      <w:proofErr w:type="spellStart"/>
      <w:r w:rsidRPr="003B33CC">
        <w:rPr>
          <w:rStyle w:val="HTMLCode"/>
          <w:rFonts w:eastAsiaTheme="minorEastAsia"/>
        </w:rPr>
        <w:t>kernel_entry</w:t>
      </w:r>
      <w:proofErr w:type="spellEnd"/>
    </w:p>
    <w:p w14:paraId="1D0F10CB" w14:textId="386F80C6" w:rsidR="003B33CC" w:rsidRPr="003B33CC" w:rsidRDefault="003B33CC" w:rsidP="003B33CC">
      <w:pPr>
        <w:pStyle w:val="ListParagraph"/>
        <w:numPr>
          <w:ilvl w:val="0"/>
          <w:numId w:val="8"/>
        </w:numPr>
        <w:rPr>
          <w:rFonts w:cstheme="minorHAnsi"/>
        </w:rPr>
      </w:pPr>
      <w:r w:rsidRPr="003B33CC">
        <w:rPr>
          <w:rFonts w:cstheme="minorHAnsi"/>
        </w:rPr>
        <w:t>context switch time</w:t>
      </w:r>
      <w:r>
        <w:t xml:space="preserve">: when the </w:t>
      </w:r>
      <w:proofErr w:type="spellStart"/>
      <w:r w:rsidRPr="003B33CC">
        <w:rPr>
          <w:rStyle w:val="HTMLCode"/>
          <w:rFonts w:eastAsiaTheme="minorEastAsia"/>
        </w:rPr>
        <w:t>cpu_switch_to</w:t>
      </w:r>
      <w:proofErr w:type="spellEnd"/>
      <w:r>
        <w:t xml:space="preserve"> is called, i.e., inside the handler and about to execute the next task</w:t>
      </w:r>
    </w:p>
    <w:p w14:paraId="3ADDD9C5" w14:textId="40388142" w:rsidR="00645797" w:rsidRPr="00B3109E" w:rsidRDefault="00645797" w:rsidP="00F965BA">
      <w:pPr>
        <w:rPr>
          <w:rFonts w:cstheme="minorHAnsi"/>
        </w:rPr>
      </w:pPr>
      <w:r>
        <w:rPr>
          <w:rFonts w:cstheme="minorHAnsi"/>
        </w:rPr>
        <w:t xml:space="preserve">At the interrupt time, </w:t>
      </w:r>
      <w:r w:rsidR="00033669">
        <w:rPr>
          <w:rFonts w:cstheme="minorHAnsi"/>
        </w:rPr>
        <w:t xml:space="preserve">the SP value refers to </w:t>
      </w:r>
      <w:r w:rsidR="00A86E70">
        <w:rPr>
          <w:rFonts w:cstheme="minorHAnsi"/>
        </w:rPr>
        <w:t>the top</w:t>
      </w:r>
      <w:r w:rsidR="00033669">
        <w:rPr>
          <w:rFonts w:cstheme="minorHAnsi"/>
        </w:rPr>
        <w:t xml:space="preserve"> of the current </w:t>
      </w:r>
      <w:r w:rsidR="00702DD5">
        <w:rPr>
          <w:rFonts w:cstheme="minorHAnsi"/>
        </w:rPr>
        <w:t>task</w:t>
      </w:r>
      <w:r w:rsidR="003C7B29">
        <w:rPr>
          <w:rFonts w:cstheme="minorHAnsi"/>
        </w:rPr>
        <w:t>’s stack where the</w:t>
      </w:r>
      <w:r w:rsidR="00DD6825">
        <w:rPr>
          <w:rFonts w:cstheme="minorHAnsi"/>
        </w:rPr>
        <w:t xml:space="preserve"> kernel will attempt to</w:t>
      </w:r>
      <w:r w:rsidR="003C7B29">
        <w:rPr>
          <w:rFonts w:cstheme="minorHAnsi"/>
        </w:rPr>
        <w:t xml:space="preserve"> save</w:t>
      </w:r>
      <w:r w:rsidR="00DD6825">
        <w:rPr>
          <w:rFonts w:cstheme="minorHAnsi"/>
        </w:rPr>
        <w:t xml:space="preserve"> the</w:t>
      </w:r>
      <w:r w:rsidR="003C7B29">
        <w:rPr>
          <w:rFonts w:cstheme="minorHAnsi"/>
        </w:rPr>
        <w:t xml:space="preserve"> registers and the </w:t>
      </w:r>
      <w:proofErr w:type="spellStart"/>
      <w:r w:rsidR="003C7B29">
        <w:rPr>
          <w:rFonts w:cstheme="minorHAnsi"/>
        </w:rPr>
        <w:t>irq</w:t>
      </w:r>
      <w:proofErr w:type="spellEnd"/>
      <w:r w:rsidR="003C7B29">
        <w:rPr>
          <w:rFonts w:cstheme="minorHAnsi"/>
        </w:rPr>
        <w:t xml:space="preserve"> contexts</w:t>
      </w:r>
      <w:r w:rsidR="000E1C98">
        <w:rPr>
          <w:rFonts w:cstheme="minorHAnsi"/>
        </w:rPr>
        <w:t>.</w:t>
      </w:r>
      <w:r w:rsidR="003C7B29">
        <w:rPr>
          <w:rFonts w:cstheme="minorHAnsi"/>
        </w:rPr>
        <w:t xml:space="preserve"> </w:t>
      </w:r>
      <w:r w:rsidR="000E1C98">
        <w:rPr>
          <w:rFonts w:cstheme="minorHAnsi"/>
        </w:rPr>
        <w:t xml:space="preserve">At the interrupt time, </w:t>
      </w:r>
      <w:r w:rsidR="003C7B29">
        <w:rPr>
          <w:rFonts w:cstheme="minorHAnsi"/>
        </w:rPr>
        <w:t xml:space="preserve">the PC </w:t>
      </w:r>
      <w:r w:rsidR="002B7098">
        <w:rPr>
          <w:rFonts w:cstheme="minorHAnsi"/>
        </w:rPr>
        <w:t xml:space="preserve">points to the </w:t>
      </w:r>
      <w:r w:rsidR="000E1C98">
        <w:rPr>
          <w:rFonts w:cstheme="minorHAnsi"/>
        </w:rPr>
        <w:t xml:space="preserve">some instruction in schedule to prepare for switching. </w:t>
      </w:r>
      <w:r w:rsidR="00270B91">
        <w:rPr>
          <w:rFonts w:cstheme="minorHAnsi"/>
        </w:rPr>
        <w:t xml:space="preserve">At the context switch time, the SP value refers to the memory </w:t>
      </w:r>
      <w:r w:rsidR="00FB3249">
        <w:rPr>
          <w:rFonts w:cstheme="minorHAnsi"/>
        </w:rPr>
        <w:t>at the top of the new task’s stack and the PC</w:t>
      </w:r>
      <w:r w:rsidR="007D5B48">
        <w:rPr>
          <w:rFonts w:cstheme="minorHAnsi"/>
        </w:rPr>
        <w:t xml:space="preserve"> points to </w:t>
      </w:r>
      <w:r w:rsidR="00234FBA">
        <w:rPr>
          <w:rFonts w:cstheme="minorHAnsi"/>
        </w:rPr>
        <w:t xml:space="preserve">somewhere in the </w:t>
      </w:r>
      <w:proofErr w:type="spellStart"/>
      <w:r w:rsidR="004E5157">
        <w:rPr>
          <w:rFonts w:cstheme="minorHAnsi"/>
          <w:b/>
          <w:bCs/>
        </w:rPr>
        <w:t>switch_to</w:t>
      </w:r>
      <w:proofErr w:type="spellEnd"/>
      <w:r w:rsidR="004E5157">
        <w:rPr>
          <w:rFonts w:cstheme="minorHAnsi"/>
        </w:rPr>
        <w:t xml:space="preserve"> function </w:t>
      </w:r>
      <w:r w:rsidR="003A5F7C">
        <w:rPr>
          <w:rFonts w:cstheme="minorHAnsi"/>
        </w:rPr>
        <w:t>where the kernel is getting ready to</w:t>
      </w:r>
      <w:r w:rsidR="00030746">
        <w:rPr>
          <w:rFonts w:cstheme="minorHAnsi"/>
        </w:rPr>
        <w:t xml:space="preserve"> start the next task</w:t>
      </w:r>
      <w:r w:rsidR="007D5B48">
        <w:rPr>
          <w:rFonts w:cstheme="minorHAnsi"/>
        </w:rPr>
        <w:t>.</w:t>
      </w:r>
    </w:p>
    <w:p w14:paraId="47E44237" w14:textId="1B146AEE" w:rsidR="00793A65" w:rsidRDefault="00793A65" w:rsidP="00F965BA">
      <w:pPr>
        <w:rPr>
          <w:rFonts w:cstheme="minorHAnsi"/>
        </w:rPr>
      </w:pPr>
      <w:r w:rsidRPr="00B3109E">
        <w:rPr>
          <w:rFonts w:cstheme="minorHAnsi"/>
        </w:rPr>
        <w:t xml:space="preserve">(10) When a task is scheduled </w:t>
      </w:r>
      <w:r w:rsidRPr="00B3109E">
        <w:rPr>
          <w:rFonts w:cstheme="minorHAnsi"/>
          <w:u w:val="single"/>
        </w:rPr>
        <w:t>for the first time</w:t>
      </w:r>
      <w:r w:rsidRPr="00B3109E">
        <w:rPr>
          <w:rFonts w:cstheme="minorHAnsi"/>
        </w:rPr>
        <w:t xml:space="preserve">, where does its </w:t>
      </w:r>
      <w:proofErr w:type="spellStart"/>
      <w:r w:rsidRPr="00B3109E">
        <w:rPr>
          <w:rFonts w:cstheme="minorHAnsi"/>
        </w:rPr>
        <w:t>task_struct.cpu_context</w:t>
      </w:r>
      <w:proofErr w:type="spellEnd"/>
      <w:r w:rsidRPr="00B3109E">
        <w:rPr>
          <w:rFonts w:cstheme="minorHAnsi"/>
        </w:rPr>
        <w:t>.[</w:t>
      </w:r>
      <w:proofErr w:type="spellStart"/>
      <w:r w:rsidRPr="00B3109E">
        <w:rPr>
          <w:rFonts w:cstheme="minorHAnsi"/>
        </w:rPr>
        <w:t>pc|sp</w:t>
      </w:r>
      <w:proofErr w:type="spellEnd"/>
      <w:r w:rsidRPr="00B3109E">
        <w:rPr>
          <w:rFonts w:cstheme="minorHAnsi"/>
        </w:rPr>
        <w:t xml:space="preserve">] point to? Why? </w:t>
      </w:r>
    </w:p>
    <w:p w14:paraId="59EB1DC6" w14:textId="420E436B" w:rsidR="0001247B" w:rsidRPr="001F0314" w:rsidRDefault="00FB175A" w:rsidP="00F965BA">
      <w:pPr>
        <w:rPr>
          <w:rFonts w:cstheme="minorHAnsi"/>
        </w:rPr>
      </w:pPr>
      <w:r>
        <w:rPr>
          <w:rFonts w:cstheme="minorHAnsi"/>
        </w:rPr>
        <w:t xml:space="preserve">When the task is scheduled for the first time, the </w:t>
      </w:r>
      <w:proofErr w:type="spellStart"/>
      <w:r w:rsidRPr="00B35633">
        <w:rPr>
          <w:rFonts w:cstheme="minorHAnsi"/>
          <w:b/>
          <w:bCs/>
        </w:rPr>
        <w:t>task_struct.cpu_context.pc</w:t>
      </w:r>
      <w:proofErr w:type="spellEnd"/>
      <w:r w:rsidRPr="00B35633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points to </w:t>
      </w:r>
      <w:r w:rsidR="001E2BA6">
        <w:rPr>
          <w:rFonts w:cstheme="minorHAnsi"/>
        </w:rPr>
        <w:t xml:space="preserve">the </w:t>
      </w:r>
      <w:proofErr w:type="spellStart"/>
      <w:r w:rsidR="001E2BA6">
        <w:rPr>
          <w:rFonts w:cstheme="minorHAnsi"/>
          <w:b/>
          <w:bCs/>
        </w:rPr>
        <w:t>ret_to_fork</w:t>
      </w:r>
      <w:proofErr w:type="spellEnd"/>
      <w:r w:rsidR="005F7F52">
        <w:rPr>
          <w:rFonts w:cstheme="minorHAnsi"/>
        </w:rPr>
        <w:t xml:space="preserve"> function because </w:t>
      </w:r>
      <w:r w:rsidR="00AA082A">
        <w:rPr>
          <w:rFonts w:cstheme="minorHAnsi"/>
        </w:rPr>
        <w:t xml:space="preserve">the </w:t>
      </w:r>
      <w:r w:rsidR="00EA42A1">
        <w:rPr>
          <w:rFonts w:cstheme="minorHAnsi"/>
        </w:rPr>
        <w:t xml:space="preserve">kernel needs to know to grab </w:t>
      </w:r>
      <w:r w:rsidR="009037EB">
        <w:rPr>
          <w:rFonts w:cstheme="minorHAnsi"/>
        </w:rPr>
        <w:t xml:space="preserve">the function from the </w:t>
      </w:r>
      <w:r w:rsidR="009037EB">
        <w:rPr>
          <w:rFonts w:cstheme="minorHAnsi"/>
          <w:i/>
          <w:iCs/>
        </w:rPr>
        <w:t>x19</w:t>
      </w:r>
      <w:r w:rsidR="009037EB">
        <w:rPr>
          <w:rFonts w:cstheme="minorHAnsi"/>
        </w:rPr>
        <w:t xml:space="preserve"> and the argument from the </w:t>
      </w:r>
      <w:r w:rsidR="009037EB">
        <w:rPr>
          <w:rFonts w:cstheme="minorHAnsi"/>
          <w:i/>
          <w:iCs/>
        </w:rPr>
        <w:t>x20</w:t>
      </w:r>
      <w:r w:rsidR="009037EB">
        <w:rPr>
          <w:rFonts w:cstheme="minorHAnsi"/>
        </w:rPr>
        <w:t xml:space="preserve"> register</w:t>
      </w:r>
      <w:r w:rsidR="008515CA">
        <w:rPr>
          <w:rFonts w:cstheme="minorHAnsi"/>
        </w:rPr>
        <w:t xml:space="preserve"> in order to actually execute the </w:t>
      </w:r>
      <w:r w:rsidR="00012A1E">
        <w:rPr>
          <w:rFonts w:cstheme="minorHAnsi"/>
        </w:rPr>
        <w:t>task</w:t>
      </w:r>
      <w:r w:rsidR="009037EB">
        <w:rPr>
          <w:rFonts w:cstheme="minorHAnsi"/>
        </w:rPr>
        <w:t>.</w:t>
      </w:r>
      <w:r w:rsidR="001F0314">
        <w:rPr>
          <w:rFonts w:cstheme="minorHAnsi"/>
        </w:rPr>
        <w:t xml:space="preserve"> The </w:t>
      </w:r>
      <w:proofErr w:type="spellStart"/>
      <w:r w:rsidR="001F0314">
        <w:rPr>
          <w:rFonts w:cstheme="minorHAnsi"/>
          <w:b/>
          <w:bCs/>
        </w:rPr>
        <w:t>task_struct.cpu_context.sp</w:t>
      </w:r>
      <w:proofErr w:type="spellEnd"/>
      <w:r w:rsidR="001F0314">
        <w:rPr>
          <w:rFonts w:cstheme="minorHAnsi"/>
          <w:b/>
          <w:bCs/>
        </w:rPr>
        <w:t xml:space="preserve"> </w:t>
      </w:r>
      <w:r w:rsidR="001F0314">
        <w:rPr>
          <w:rFonts w:cstheme="minorHAnsi"/>
        </w:rPr>
        <w:t xml:space="preserve">points </w:t>
      </w:r>
      <w:r w:rsidR="00C470E5">
        <w:rPr>
          <w:rFonts w:cstheme="minorHAnsi"/>
        </w:rPr>
        <w:t xml:space="preserve">to the </w:t>
      </w:r>
      <w:r w:rsidR="001F0314">
        <w:rPr>
          <w:rFonts w:cstheme="minorHAnsi"/>
        </w:rPr>
        <w:t xml:space="preserve"> </w:t>
      </w:r>
      <w:r w:rsidR="00585485">
        <w:rPr>
          <w:rFonts w:cstheme="minorHAnsi"/>
        </w:rPr>
        <w:t xml:space="preserve">very top of the task’s page </w:t>
      </w:r>
      <w:r w:rsidR="000E2758">
        <w:rPr>
          <w:rFonts w:cstheme="minorHAnsi"/>
        </w:rPr>
        <w:t>so that it can use the task’s stack</w:t>
      </w:r>
      <w:r w:rsidR="00070EFA">
        <w:rPr>
          <w:rFonts w:cstheme="minorHAnsi"/>
        </w:rPr>
        <w:t xml:space="preserve"> and prepare it for task</w:t>
      </w:r>
      <w:r w:rsidR="00ED5A08">
        <w:rPr>
          <w:rFonts w:cstheme="minorHAnsi"/>
        </w:rPr>
        <w:t xml:space="preserve"> s</w:t>
      </w:r>
      <w:r w:rsidR="00070EFA">
        <w:rPr>
          <w:rFonts w:cstheme="minorHAnsi"/>
        </w:rPr>
        <w:t>witch.</w:t>
      </w:r>
    </w:p>
    <w:p w14:paraId="7956FAC2" w14:textId="77777777" w:rsidR="000863B9" w:rsidRPr="00B3109E" w:rsidRDefault="000863B9" w:rsidP="00F965BA">
      <w:pPr>
        <w:rPr>
          <w:rFonts w:cstheme="minorHAnsi"/>
        </w:rPr>
      </w:pPr>
    </w:p>
    <w:p w14:paraId="606972E3" w14:textId="0188F7E1" w:rsidR="00793A65" w:rsidRPr="00B3109E" w:rsidRDefault="00793A65" w:rsidP="00F965BA">
      <w:pPr>
        <w:rPr>
          <w:rFonts w:cstheme="minorHAnsi"/>
        </w:rPr>
      </w:pPr>
      <w:r w:rsidRPr="00B3109E">
        <w:rPr>
          <w:rFonts w:cstheme="minorHAnsi"/>
        </w:rPr>
        <w:t>(10) Is the “</w:t>
      </w:r>
      <w:proofErr w:type="spellStart"/>
      <w:r w:rsidRPr="00B3109E">
        <w:rPr>
          <w:rFonts w:cstheme="minorHAnsi"/>
        </w:rPr>
        <w:t>save_regs</w:t>
      </w:r>
      <w:proofErr w:type="spellEnd"/>
      <w:r w:rsidRPr="00B3109E">
        <w:rPr>
          <w:rFonts w:cstheme="minorHAnsi"/>
        </w:rPr>
        <w:t>” region on the very top of a task’s stack (i.e.</w:t>
      </w:r>
      <w:r w:rsidR="000863B9" w:rsidRPr="00B3109E">
        <w:rPr>
          <w:rFonts w:cstheme="minorHAnsi"/>
        </w:rPr>
        <w:t xml:space="preserve"> the location where</w:t>
      </w:r>
      <w:r w:rsidRPr="00B3109E">
        <w:rPr>
          <w:rFonts w:cstheme="minorHAnsi"/>
        </w:rPr>
        <w:t xml:space="preserve"> the task starts to grow)? If not, what is the stack content above the “</w:t>
      </w:r>
      <w:proofErr w:type="spellStart"/>
      <w:r w:rsidRPr="00B3109E">
        <w:rPr>
          <w:rFonts w:cstheme="minorHAnsi"/>
        </w:rPr>
        <w:t>save_regs</w:t>
      </w:r>
      <w:proofErr w:type="spellEnd"/>
      <w:r w:rsidRPr="00B3109E">
        <w:rPr>
          <w:rFonts w:cstheme="minorHAnsi"/>
        </w:rPr>
        <w:t>” region?</w:t>
      </w:r>
    </w:p>
    <w:p w14:paraId="1227299B" w14:textId="4739C4DB" w:rsidR="00057C8C" w:rsidRDefault="005144EA" w:rsidP="00F965BA">
      <w:pPr>
        <w:rPr>
          <w:rFonts w:cstheme="minorHAnsi"/>
        </w:rPr>
      </w:pPr>
      <w:r>
        <w:rPr>
          <w:rFonts w:cstheme="minorHAnsi"/>
        </w:rPr>
        <w:t>Not necessarily</w:t>
      </w:r>
      <w:r w:rsidR="00206815">
        <w:rPr>
          <w:rFonts w:cstheme="minorHAnsi"/>
        </w:rPr>
        <w:t xml:space="preserve"> because a task </w:t>
      </w:r>
      <w:r w:rsidR="00A946A9">
        <w:rPr>
          <w:rFonts w:cstheme="minorHAnsi"/>
        </w:rPr>
        <w:t xml:space="preserve">may be interrupted in the middle </w:t>
      </w:r>
      <w:r w:rsidR="00C04BDA">
        <w:rPr>
          <w:rFonts w:cstheme="minorHAnsi"/>
        </w:rPr>
        <w:t xml:space="preserve">of a process which may involve the use of </w:t>
      </w:r>
      <w:r w:rsidR="006F3A2C">
        <w:rPr>
          <w:rFonts w:cstheme="minorHAnsi"/>
        </w:rPr>
        <w:t xml:space="preserve">that task’s particular stack </w:t>
      </w:r>
      <w:r w:rsidR="000629A1">
        <w:rPr>
          <w:rFonts w:cstheme="minorHAnsi"/>
        </w:rPr>
        <w:t xml:space="preserve">for </w:t>
      </w:r>
      <w:r w:rsidR="00CF6C42">
        <w:rPr>
          <w:rFonts w:cstheme="minorHAnsi"/>
        </w:rPr>
        <w:t>intermediary values such as variables and caller return addresses.</w:t>
      </w:r>
    </w:p>
    <w:p w14:paraId="234801B9" w14:textId="77777777" w:rsidR="00065946" w:rsidRPr="00B3109E" w:rsidRDefault="00065946" w:rsidP="00F965BA">
      <w:pPr>
        <w:rPr>
          <w:rFonts w:cstheme="minorHAnsi"/>
        </w:rPr>
      </w:pPr>
    </w:p>
    <w:p w14:paraId="466624D4" w14:textId="6DE820F4" w:rsidR="008B30FF" w:rsidRPr="00B3109E" w:rsidRDefault="008B30FF" w:rsidP="000863B9">
      <w:pPr>
        <w:pStyle w:val="Heading1"/>
        <w:rPr>
          <w:rStyle w:val="md-plain"/>
          <w:rFonts w:asciiTheme="minorHAnsi" w:hAnsiTheme="minorHAnsi" w:cstheme="minorHAnsi"/>
        </w:rPr>
      </w:pPr>
      <w:r w:rsidRPr="00B3109E">
        <w:rPr>
          <w:rStyle w:val="md-plain"/>
          <w:rFonts w:asciiTheme="minorHAnsi" w:hAnsiTheme="minorHAnsi" w:cstheme="minorHAnsi"/>
        </w:rPr>
        <w:t xml:space="preserve">The significance </w:t>
      </w:r>
      <w:r w:rsidR="00553F54" w:rsidRPr="00B3109E">
        <w:rPr>
          <w:rStyle w:val="md-plain"/>
          <w:rFonts w:asciiTheme="minorHAnsi" w:hAnsiTheme="minorHAnsi" w:cstheme="minorHAnsi"/>
        </w:rPr>
        <w:t>of exit()</w:t>
      </w:r>
    </w:p>
    <w:p w14:paraId="7CD916C2" w14:textId="3EBA8CA5" w:rsidR="00553F54" w:rsidRPr="00B3109E" w:rsidRDefault="00553F54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In </w:t>
      </w:r>
      <w:r w:rsidR="000863B9" w:rsidRPr="00B3109E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exp4b</w:t>
      </w: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, this is the </w:t>
      </w:r>
      <w:r w:rsidR="00B2256C">
        <w:rPr>
          <w:rStyle w:val="md-plain"/>
          <w:rFonts w:asciiTheme="minorHAnsi" w:hAnsiTheme="minorHAnsi" w:cstheme="minorHAnsi"/>
          <w:sz w:val="22"/>
          <w:szCs w:val="22"/>
        </w:rPr>
        <w:t xml:space="preserve">main </w:t>
      </w: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function for a task: </w:t>
      </w:r>
    </w:p>
    <w:p w14:paraId="30FA4385" w14:textId="77777777" w:rsidR="00553F54" w:rsidRPr="00553F54" w:rsidRDefault="00553F54" w:rsidP="00553F54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553F54">
        <w:rPr>
          <w:rFonts w:ascii="Consolas" w:eastAsia="Times New Roman" w:hAnsi="Consolas" w:cs="Times New Roman"/>
          <w:color w:val="7A3E9D"/>
          <w:sz w:val="21"/>
          <w:szCs w:val="21"/>
        </w:rPr>
        <w:t>void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process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553F54">
        <w:rPr>
          <w:rFonts w:ascii="Consolas" w:eastAsia="Times New Roman" w:hAnsi="Consolas" w:cs="Times New Roman"/>
          <w:color w:val="7A3E9D"/>
          <w:sz w:val="21"/>
          <w:szCs w:val="21"/>
        </w:rPr>
        <w:t>char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*</w:t>
      </w:r>
      <w:r w:rsidRPr="00553F54">
        <w:rPr>
          <w:rFonts w:ascii="Consolas" w:eastAsia="Times New Roman" w:hAnsi="Consolas" w:cs="Times New Roman"/>
          <w:color w:val="7A3E9D"/>
          <w:sz w:val="21"/>
          <w:szCs w:val="21"/>
        </w:rPr>
        <w:t>array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)</w:t>
      </w:r>
    </w:p>
    <w:p w14:paraId="0BFD0F20" w14:textId="77777777" w:rsidR="00553F54" w:rsidRPr="00553F54" w:rsidRDefault="00553F54" w:rsidP="00553F54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{</w:t>
      </w:r>
    </w:p>
    <w:p w14:paraId="0639EEE2" w14:textId="77777777" w:rsidR="00553F54" w:rsidRPr="00553F54" w:rsidRDefault="00553F54" w:rsidP="00553F54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553F54">
        <w:rPr>
          <w:rFonts w:ascii="Consolas" w:eastAsia="Times New Roman" w:hAnsi="Consolas" w:cs="Times New Roman"/>
          <w:color w:val="4B69C6"/>
          <w:sz w:val="21"/>
          <w:szCs w:val="21"/>
        </w:rPr>
        <w:t>while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553F54">
        <w:rPr>
          <w:rFonts w:ascii="Consolas" w:eastAsia="Times New Roman" w:hAnsi="Consolas" w:cs="Times New Roman"/>
          <w:color w:val="9C5D27"/>
          <w:sz w:val="21"/>
          <w:szCs w:val="21"/>
        </w:rPr>
        <w:t>1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)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{</w:t>
      </w:r>
    </w:p>
    <w:p w14:paraId="778E06AD" w14:textId="77777777" w:rsidR="00553F54" w:rsidRPr="00553F54" w:rsidRDefault="00553F54" w:rsidP="00553F54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lastRenderedPageBreak/>
        <w:t>        </w:t>
      </w:r>
      <w:r w:rsidRPr="00553F54">
        <w:rPr>
          <w:rFonts w:ascii="Consolas" w:eastAsia="Times New Roman" w:hAnsi="Consolas" w:cs="Times New Roman"/>
          <w:color w:val="4B69C6"/>
          <w:sz w:val="21"/>
          <w:szCs w:val="21"/>
        </w:rPr>
        <w:t>for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553F54">
        <w:rPr>
          <w:rFonts w:ascii="Consolas" w:eastAsia="Times New Roman" w:hAnsi="Consolas" w:cs="Times New Roman"/>
          <w:color w:val="7A3E9D"/>
          <w:sz w:val="21"/>
          <w:szCs w:val="21"/>
        </w:rPr>
        <w:t>int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proofErr w:type="spellStart"/>
      <w:r w:rsidRPr="00553F54">
        <w:rPr>
          <w:rFonts w:ascii="Consolas" w:eastAsia="Times New Roman" w:hAnsi="Consolas" w:cs="Times New Roman"/>
          <w:color w:val="7A3E9D"/>
          <w:sz w:val="21"/>
          <w:szCs w:val="21"/>
        </w:rPr>
        <w:t>i</w:t>
      </w:r>
      <w:proofErr w:type="spellEnd"/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=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color w:val="9C5D27"/>
          <w:sz w:val="21"/>
          <w:szCs w:val="21"/>
        </w:rPr>
        <w:t>0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;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proofErr w:type="spellStart"/>
      <w:r w:rsidRPr="00553F54">
        <w:rPr>
          <w:rFonts w:ascii="Consolas" w:eastAsia="Times New Roman" w:hAnsi="Consolas" w:cs="Times New Roman"/>
          <w:color w:val="7A3E9D"/>
          <w:sz w:val="21"/>
          <w:szCs w:val="21"/>
        </w:rPr>
        <w:t>i</w:t>
      </w:r>
      <w:proofErr w:type="spellEnd"/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&lt;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color w:val="9C5D27"/>
          <w:sz w:val="21"/>
          <w:szCs w:val="21"/>
        </w:rPr>
        <w:t>5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;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proofErr w:type="spellStart"/>
      <w:r w:rsidRPr="00553F54">
        <w:rPr>
          <w:rFonts w:ascii="Consolas" w:eastAsia="Times New Roman" w:hAnsi="Consolas" w:cs="Times New Roman"/>
          <w:color w:val="7A3E9D"/>
          <w:sz w:val="21"/>
          <w:szCs w:val="21"/>
        </w:rPr>
        <w:t>i</w:t>
      </w:r>
      <w:proofErr w:type="spellEnd"/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++){</w:t>
      </w:r>
    </w:p>
    <w:p w14:paraId="1EA30BFE" w14:textId="77777777" w:rsidR="00553F54" w:rsidRPr="00553F54" w:rsidRDefault="00553F54" w:rsidP="00553F54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           </w:t>
      </w:r>
      <w:proofErr w:type="spellStart"/>
      <w:r w:rsidRPr="00553F54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uart_send</w:t>
      </w:r>
      <w:proofErr w:type="spellEnd"/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553F54">
        <w:rPr>
          <w:rFonts w:ascii="Consolas" w:eastAsia="Times New Roman" w:hAnsi="Consolas" w:cs="Times New Roman"/>
          <w:color w:val="7A3E9D"/>
          <w:sz w:val="21"/>
          <w:szCs w:val="21"/>
        </w:rPr>
        <w:t>array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[</w:t>
      </w:r>
      <w:proofErr w:type="spellStart"/>
      <w:r w:rsidRPr="00553F54">
        <w:rPr>
          <w:rFonts w:ascii="Consolas" w:eastAsia="Times New Roman" w:hAnsi="Consolas" w:cs="Times New Roman"/>
          <w:color w:val="7A3E9D"/>
          <w:sz w:val="21"/>
          <w:szCs w:val="21"/>
        </w:rPr>
        <w:t>i</w:t>
      </w:r>
      <w:proofErr w:type="spellEnd"/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]);</w:t>
      </w:r>
    </w:p>
    <w:p w14:paraId="700FCD89" w14:textId="77777777" w:rsidR="00553F54" w:rsidRPr="00553F54" w:rsidRDefault="00553F54" w:rsidP="00553F54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           </w:t>
      </w:r>
      <w:r w:rsidRPr="00553F54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delay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553F54">
        <w:rPr>
          <w:rFonts w:ascii="Consolas" w:eastAsia="Times New Roman" w:hAnsi="Consolas" w:cs="Times New Roman"/>
          <w:color w:val="9C5D27"/>
          <w:sz w:val="21"/>
          <w:szCs w:val="21"/>
        </w:rPr>
        <w:t>5000000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);</w:t>
      </w:r>
    </w:p>
    <w:p w14:paraId="294CFECD" w14:textId="77777777" w:rsidR="00553F54" w:rsidRPr="00553F54" w:rsidRDefault="00553F54" w:rsidP="00553F54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       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}</w:t>
      </w:r>
    </w:p>
    <w:p w14:paraId="09D7C608" w14:textId="77777777" w:rsidR="00553F54" w:rsidRPr="00553F54" w:rsidRDefault="00553F54" w:rsidP="00553F54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}</w:t>
      </w:r>
    </w:p>
    <w:p w14:paraId="35D4E64A" w14:textId="77777777" w:rsidR="00553F54" w:rsidRPr="00553F54" w:rsidRDefault="00553F54" w:rsidP="00553F54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}</w:t>
      </w:r>
    </w:p>
    <w:p w14:paraId="2E69D671" w14:textId="7D74C35F" w:rsidR="00553F54" w:rsidRPr="00B3109E" w:rsidRDefault="00725605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>I</w:t>
      </w:r>
      <w:r w:rsidR="00553F54" w:rsidRPr="00B3109E">
        <w:rPr>
          <w:rStyle w:val="md-plain"/>
          <w:rFonts w:asciiTheme="minorHAnsi" w:hAnsiTheme="minorHAnsi" w:cstheme="minorHAnsi"/>
          <w:sz w:val="22"/>
          <w:szCs w:val="22"/>
        </w:rPr>
        <w:t>t is an infinite loop and will never return. What will happen if the function returns? For instance, instead of while(1), the function just iterates 5 times and return</w:t>
      </w:r>
      <w:r w:rsidRPr="00B3109E">
        <w:rPr>
          <w:rStyle w:val="md-plain"/>
          <w:rFonts w:asciiTheme="minorHAnsi" w:hAnsiTheme="minorHAnsi" w:cstheme="minorHAnsi"/>
          <w:sz w:val="22"/>
          <w:szCs w:val="22"/>
        </w:rPr>
        <w:t>s</w:t>
      </w:r>
      <w:r w:rsidR="00553F54"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. </w:t>
      </w:r>
    </w:p>
    <w:p w14:paraId="3C88947B" w14:textId="74F843DC" w:rsidR="0022691E" w:rsidRDefault="00725605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(10) Describe your observation. QEMU users </w:t>
      </w:r>
      <w:r w:rsidR="0022691E">
        <w:rPr>
          <w:rStyle w:val="md-plain"/>
          <w:rFonts w:asciiTheme="minorHAnsi" w:hAnsiTheme="minorHAnsi" w:cstheme="minorHAnsi"/>
          <w:sz w:val="22"/>
          <w:szCs w:val="22"/>
        </w:rPr>
        <w:t xml:space="preserve">may </w:t>
      </w:r>
      <w:r w:rsidRPr="00B3109E">
        <w:rPr>
          <w:rStyle w:val="md-plain"/>
          <w:rFonts w:asciiTheme="minorHAnsi" w:hAnsiTheme="minorHAnsi" w:cstheme="minorHAnsi"/>
          <w:sz w:val="22"/>
          <w:szCs w:val="22"/>
        </w:rPr>
        <w:t>attach screenshots</w:t>
      </w:r>
      <w:r w:rsidR="0022691E">
        <w:rPr>
          <w:rStyle w:val="md-plain"/>
          <w:rFonts w:asciiTheme="minorHAnsi" w:hAnsiTheme="minorHAnsi" w:cstheme="minorHAnsi"/>
          <w:sz w:val="22"/>
          <w:szCs w:val="22"/>
        </w:rPr>
        <w:t xml:space="preserve"> additionally</w:t>
      </w: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. </w:t>
      </w:r>
    </w:p>
    <w:p w14:paraId="6C34F297" w14:textId="494494BE" w:rsidR="003278B1" w:rsidRDefault="003278B1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>
        <w:rPr>
          <w:rStyle w:val="md-plain"/>
          <w:rFonts w:asciiTheme="minorHAnsi" w:hAnsiTheme="minorHAnsi" w:cstheme="minorHAnsi"/>
          <w:sz w:val="22"/>
          <w:szCs w:val="22"/>
        </w:rPr>
        <w:t xml:space="preserve">The kernel simply just </w:t>
      </w:r>
      <w:r w:rsidR="00385F3C">
        <w:rPr>
          <w:rStyle w:val="md-plain"/>
          <w:rFonts w:asciiTheme="minorHAnsi" w:hAnsiTheme="minorHAnsi" w:cstheme="minorHAnsi"/>
          <w:sz w:val="22"/>
          <w:szCs w:val="22"/>
        </w:rPr>
        <w:t>prints the argument once and waits for a certain per</w:t>
      </w:r>
      <w:r w:rsidR="008C39DE">
        <w:rPr>
          <w:rStyle w:val="md-plain"/>
          <w:rFonts w:asciiTheme="minorHAnsi" w:hAnsiTheme="minorHAnsi" w:cstheme="minorHAnsi"/>
          <w:sz w:val="22"/>
          <w:szCs w:val="22"/>
        </w:rPr>
        <w:t>iod of time</w:t>
      </w:r>
      <w:r w:rsidR="00D57BC2">
        <w:rPr>
          <w:rStyle w:val="md-plain"/>
          <w:rFonts w:asciiTheme="minorHAnsi" w:hAnsiTheme="minorHAnsi" w:cstheme="minorHAnsi"/>
          <w:sz w:val="22"/>
          <w:szCs w:val="22"/>
        </w:rPr>
        <w:t xml:space="preserve"> before proceeding to the next task or argument</w:t>
      </w:r>
      <w:r w:rsidR="008C39DE">
        <w:rPr>
          <w:rStyle w:val="md-plain"/>
          <w:rFonts w:asciiTheme="minorHAnsi" w:hAnsiTheme="minorHAnsi" w:cstheme="minorHAnsi"/>
          <w:sz w:val="22"/>
          <w:szCs w:val="22"/>
        </w:rPr>
        <w:t>.</w:t>
      </w:r>
    </w:p>
    <w:p w14:paraId="7199ABA2" w14:textId="3797EB07" w:rsidR="00241463" w:rsidRPr="00B3109E" w:rsidRDefault="00241463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241463">
        <w:rPr>
          <w:rStyle w:val="md-plain"/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A203725" wp14:editId="20F06AD9">
            <wp:extent cx="5113463" cy="1135478"/>
            <wp:effectExtent l="0" t="0" r="0" b="7620"/>
            <wp:docPr id="1199315279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9315279" name="Picture 1" descr="A screen 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1135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E9E76" w14:textId="7353A425" w:rsidR="000863B9" w:rsidRPr="00B3109E" w:rsidRDefault="00725605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(20) Explain your observation. </w:t>
      </w:r>
    </w:p>
    <w:p w14:paraId="2EDA5405" w14:textId="3477E6A2" w:rsidR="000501D8" w:rsidRDefault="00DE47A1" w:rsidP="003343C3">
      <w:pPr>
        <w:pStyle w:val="md-end-block"/>
        <w:rPr>
          <w:rStyle w:val="md-plain"/>
          <w:rFonts w:ascii="Arial" w:hAnsi="Arial" w:cs="Arial"/>
          <w:sz w:val="22"/>
          <w:szCs w:val="22"/>
        </w:rPr>
      </w:pPr>
      <w:r>
        <w:rPr>
          <w:rStyle w:val="md-plain"/>
          <w:rFonts w:ascii="Arial" w:hAnsi="Arial" w:cs="Arial"/>
          <w:sz w:val="22"/>
          <w:szCs w:val="22"/>
        </w:rPr>
        <w:t xml:space="preserve">The reason why the kernel </w:t>
      </w:r>
      <w:r w:rsidR="009C14DB">
        <w:rPr>
          <w:rStyle w:val="md-plain"/>
          <w:rFonts w:ascii="Arial" w:hAnsi="Arial" w:cs="Arial"/>
          <w:sz w:val="22"/>
          <w:szCs w:val="22"/>
        </w:rPr>
        <w:t>finishes the process</w:t>
      </w:r>
      <w:r w:rsidR="00DC6ED7">
        <w:rPr>
          <w:rStyle w:val="md-plain"/>
          <w:rFonts w:ascii="Arial" w:hAnsi="Arial" w:cs="Arial"/>
          <w:sz w:val="22"/>
          <w:szCs w:val="22"/>
        </w:rPr>
        <w:t xml:space="preserve">, it points to the </w:t>
      </w:r>
      <w:proofErr w:type="spellStart"/>
      <w:r w:rsidR="00DC6ED7">
        <w:rPr>
          <w:rStyle w:val="md-plain"/>
          <w:rFonts w:ascii="Arial" w:hAnsi="Arial" w:cs="Arial"/>
          <w:b/>
          <w:bCs/>
          <w:sz w:val="22"/>
          <w:szCs w:val="22"/>
        </w:rPr>
        <w:t>err_hang</w:t>
      </w:r>
      <w:proofErr w:type="spellEnd"/>
      <w:r w:rsidR="00DC6ED7">
        <w:rPr>
          <w:rStyle w:val="md-plain"/>
          <w:rFonts w:ascii="Arial" w:hAnsi="Arial" w:cs="Arial"/>
          <w:b/>
          <w:bCs/>
          <w:sz w:val="22"/>
          <w:szCs w:val="22"/>
        </w:rPr>
        <w:t xml:space="preserve"> </w:t>
      </w:r>
      <w:r w:rsidR="00DC6ED7">
        <w:rPr>
          <w:rStyle w:val="md-plain"/>
          <w:rFonts w:ascii="Arial" w:hAnsi="Arial" w:cs="Arial"/>
          <w:sz w:val="22"/>
          <w:szCs w:val="22"/>
        </w:rPr>
        <w:t xml:space="preserve">assembly function </w:t>
      </w:r>
      <w:r w:rsidR="00D85E8C">
        <w:rPr>
          <w:rStyle w:val="md-plain"/>
          <w:rFonts w:ascii="Arial" w:hAnsi="Arial" w:cs="Arial"/>
          <w:sz w:val="22"/>
          <w:szCs w:val="22"/>
        </w:rPr>
        <w:t xml:space="preserve">which will cause the </w:t>
      </w:r>
      <w:r w:rsidR="00F8494F">
        <w:rPr>
          <w:rStyle w:val="md-plain"/>
          <w:rFonts w:ascii="Arial" w:hAnsi="Arial" w:cs="Arial"/>
          <w:sz w:val="22"/>
          <w:szCs w:val="22"/>
        </w:rPr>
        <w:t xml:space="preserve">machine to </w:t>
      </w:r>
      <w:r w:rsidR="009B0598">
        <w:rPr>
          <w:rStyle w:val="md-plain"/>
          <w:rFonts w:ascii="Arial" w:hAnsi="Arial" w:cs="Arial"/>
          <w:sz w:val="22"/>
          <w:szCs w:val="22"/>
        </w:rPr>
        <w:t>hang forever.</w:t>
      </w:r>
    </w:p>
    <w:p w14:paraId="09953865" w14:textId="5D4E9583" w:rsidR="00725605" w:rsidRPr="00B3109E" w:rsidRDefault="00725605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>In</w:t>
      </w:r>
      <w:r w:rsidR="005C07A7"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 the given code </w:t>
      </w:r>
      <w:r w:rsidR="000501D8" w:rsidRPr="00B3109E">
        <w:rPr>
          <w:rStyle w:val="md-plain"/>
          <w:rFonts w:asciiTheme="minorHAnsi" w:hAnsiTheme="minorHAnsi" w:cstheme="minorHAnsi"/>
          <w:sz w:val="22"/>
          <w:szCs w:val="22"/>
        </w:rPr>
        <w:t>of</w:t>
      </w: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 </w:t>
      </w:r>
      <w:r w:rsidR="005C07A7" w:rsidRPr="00B3109E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exp5</w:t>
      </w:r>
      <w:r w:rsidR="000501D8" w:rsidRPr="00B3109E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/</w:t>
      </w:r>
      <w:proofErr w:type="spellStart"/>
      <w:r w:rsidR="000501D8" w:rsidRPr="00B3109E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kernel.c</w:t>
      </w:r>
      <w:proofErr w:type="spellEnd"/>
      <w:r w:rsidRPr="00B3109E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 xml:space="preserve">, </w:t>
      </w: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this is the function of a </w:t>
      </w:r>
      <w:r w:rsidRPr="00B3109E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user task</w:t>
      </w:r>
    </w:p>
    <w:p w14:paraId="1FED531A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void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user_process1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char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*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array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)</w:t>
      </w:r>
    </w:p>
    <w:p w14:paraId="6E99D2A7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{</w:t>
      </w:r>
    </w:p>
    <w:p w14:paraId="1E333214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char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proofErr w:type="spellStart"/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buf</w:t>
      </w:r>
      <w:proofErr w:type="spellEnd"/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[</w:t>
      </w:r>
      <w:r w:rsidRPr="00725605">
        <w:rPr>
          <w:rFonts w:ascii="Consolas" w:eastAsia="Times New Roman" w:hAnsi="Consolas" w:cs="Times New Roman"/>
          <w:color w:val="9C5D27"/>
          <w:sz w:val="21"/>
          <w:szCs w:val="21"/>
        </w:rPr>
        <w:t>2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]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=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{</w:t>
      </w:r>
      <w:r w:rsidRPr="00725605">
        <w:rPr>
          <w:rFonts w:ascii="Consolas" w:eastAsia="Times New Roman" w:hAnsi="Consolas" w:cs="Times New Roman"/>
          <w:color w:val="9C5D27"/>
          <w:sz w:val="21"/>
          <w:szCs w:val="21"/>
        </w:rPr>
        <w:t>0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};</w:t>
      </w:r>
    </w:p>
    <w:p w14:paraId="2D14E1D7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725605">
        <w:rPr>
          <w:rFonts w:ascii="Consolas" w:eastAsia="Times New Roman" w:hAnsi="Consolas" w:cs="Times New Roman"/>
          <w:color w:val="4B69C6"/>
          <w:sz w:val="21"/>
          <w:szCs w:val="21"/>
        </w:rPr>
        <w:t>while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725605">
        <w:rPr>
          <w:rFonts w:ascii="Consolas" w:eastAsia="Times New Roman" w:hAnsi="Consolas" w:cs="Times New Roman"/>
          <w:color w:val="9C5D27"/>
          <w:sz w:val="21"/>
          <w:szCs w:val="21"/>
        </w:rPr>
        <w:t>1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){</w:t>
      </w:r>
    </w:p>
    <w:p w14:paraId="1528ADE7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    </w:t>
      </w:r>
      <w:r w:rsidRPr="00725605">
        <w:rPr>
          <w:rFonts w:ascii="Consolas" w:eastAsia="Times New Roman" w:hAnsi="Consolas" w:cs="Times New Roman"/>
          <w:color w:val="4B69C6"/>
          <w:sz w:val="21"/>
          <w:szCs w:val="21"/>
        </w:rPr>
        <w:t>for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int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proofErr w:type="spellStart"/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i</w:t>
      </w:r>
      <w:proofErr w:type="spellEnd"/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=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9C5D27"/>
          <w:sz w:val="21"/>
          <w:szCs w:val="21"/>
        </w:rPr>
        <w:t>0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;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proofErr w:type="spellStart"/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i</w:t>
      </w:r>
      <w:proofErr w:type="spellEnd"/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&lt;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9C5D27"/>
          <w:sz w:val="21"/>
          <w:szCs w:val="21"/>
        </w:rPr>
        <w:t>5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;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proofErr w:type="spellStart"/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i</w:t>
      </w:r>
      <w:proofErr w:type="spellEnd"/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++){</w:t>
      </w:r>
    </w:p>
    <w:p w14:paraId="54A4449E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        </w:t>
      </w:r>
      <w:proofErr w:type="spellStart"/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buf</w:t>
      </w:r>
      <w:proofErr w:type="spellEnd"/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[</w:t>
      </w:r>
      <w:r w:rsidRPr="00725605">
        <w:rPr>
          <w:rFonts w:ascii="Consolas" w:eastAsia="Times New Roman" w:hAnsi="Consolas" w:cs="Times New Roman"/>
          <w:color w:val="9C5D27"/>
          <w:sz w:val="21"/>
          <w:szCs w:val="21"/>
        </w:rPr>
        <w:t>0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]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=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array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[</w:t>
      </w:r>
      <w:proofErr w:type="spellStart"/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i</w:t>
      </w:r>
      <w:proofErr w:type="spellEnd"/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];</w:t>
      </w:r>
    </w:p>
    <w:p w14:paraId="3CE9491A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        </w:t>
      </w:r>
      <w:proofErr w:type="spellStart"/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call_sys_write</w:t>
      </w:r>
      <w:proofErr w:type="spellEnd"/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proofErr w:type="spellStart"/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buf</w:t>
      </w:r>
      <w:proofErr w:type="spellEnd"/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);</w:t>
      </w:r>
    </w:p>
    <w:p w14:paraId="5CA62CE8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        </w:t>
      </w:r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delay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DELAYS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);</w:t>
      </w:r>
    </w:p>
    <w:p w14:paraId="6E159E8A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   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}</w:t>
      </w:r>
    </w:p>
    <w:p w14:paraId="4E70014E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}</w:t>
      </w:r>
    </w:p>
    <w:p w14:paraId="39EED9D7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}</w:t>
      </w:r>
    </w:p>
    <w:p w14:paraId="35052A84" w14:textId="55BE88DC" w:rsidR="00725605" w:rsidRPr="00B3109E" w:rsidRDefault="00725605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Same as above, what will happen if the function returns? </w:t>
      </w:r>
    </w:p>
    <w:p w14:paraId="55D028A4" w14:textId="2310C307" w:rsidR="00725605" w:rsidRPr="00B3109E" w:rsidRDefault="00725605" w:rsidP="00725605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(10) Describe your observation. </w:t>
      </w:r>
      <w:r w:rsidR="00EF2117"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QEMU users </w:t>
      </w:r>
      <w:r w:rsidR="00EF2117">
        <w:rPr>
          <w:rStyle w:val="md-plain"/>
          <w:rFonts w:asciiTheme="minorHAnsi" w:hAnsiTheme="minorHAnsi" w:cstheme="minorHAnsi"/>
          <w:sz w:val="22"/>
          <w:szCs w:val="22"/>
        </w:rPr>
        <w:t xml:space="preserve">may </w:t>
      </w:r>
      <w:r w:rsidR="00EF2117" w:rsidRPr="00B3109E">
        <w:rPr>
          <w:rStyle w:val="md-plain"/>
          <w:rFonts w:asciiTheme="minorHAnsi" w:hAnsiTheme="minorHAnsi" w:cstheme="minorHAnsi"/>
          <w:sz w:val="22"/>
          <w:szCs w:val="22"/>
        </w:rPr>
        <w:t>attach screenshots</w:t>
      </w:r>
      <w:r w:rsidR="00EF2117">
        <w:rPr>
          <w:rStyle w:val="md-plain"/>
          <w:rFonts w:asciiTheme="minorHAnsi" w:hAnsiTheme="minorHAnsi" w:cstheme="minorHAnsi"/>
          <w:sz w:val="22"/>
          <w:szCs w:val="22"/>
        </w:rPr>
        <w:t xml:space="preserve"> additionally</w:t>
      </w: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. </w:t>
      </w:r>
    </w:p>
    <w:p w14:paraId="366F20F6" w14:textId="0C0027AE" w:rsidR="000863B9" w:rsidRDefault="007E7F72" w:rsidP="00725605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>
        <w:rPr>
          <w:rStyle w:val="md-plain"/>
          <w:rFonts w:asciiTheme="minorHAnsi" w:hAnsiTheme="minorHAnsi" w:cstheme="minorHAnsi"/>
          <w:sz w:val="22"/>
          <w:szCs w:val="22"/>
        </w:rPr>
        <w:t>What I observed is that the kernel simply just points “12345abcd” and hangs forever.</w:t>
      </w:r>
    </w:p>
    <w:p w14:paraId="6020820F" w14:textId="778F726B" w:rsidR="00D05024" w:rsidRPr="00B3109E" w:rsidRDefault="00D05024" w:rsidP="00725605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D05024">
        <w:rPr>
          <w:rStyle w:val="md-plain"/>
          <w:rFonts w:asciiTheme="minorHAnsi" w:hAnsiTheme="minorHAnsi" w:cstheme="minorHAnsi"/>
          <w:sz w:val="22"/>
          <w:szCs w:val="22"/>
        </w:rPr>
        <w:lastRenderedPageBreak/>
        <w:drawing>
          <wp:inline distT="0" distB="0" distL="0" distR="0" wp14:anchorId="55256DE7" wp14:editId="17F61AA6">
            <wp:extent cx="3749365" cy="685859"/>
            <wp:effectExtent l="0" t="0" r="3810" b="0"/>
            <wp:docPr id="665838268" name="Picture 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5838268" name="Picture 1" descr="A black background with white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49365" cy="685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4F8FF" w14:textId="60504885" w:rsidR="00725605" w:rsidRDefault="00725605" w:rsidP="00725605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(20) Explain your observation. </w:t>
      </w:r>
    </w:p>
    <w:p w14:paraId="732D33AA" w14:textId="77777777" w:rsidR="00412680" w:rsidRPr="00B3109E" w:rsidRDefault="00412680" w:rsidP="00725605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</w:p>
    <w:p w14:paraId="02FAF747" w14:textId="77777777" w:rsidR="000863B9" w:rsidRPr="00B3109E" w:rsidRDefault="000863B9" w:rsidP="00725605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</w:p>
    <w:p w14:paraId="099553D7" w14:textId="15273EE7" w:rsidR="00725605" w:rsidRPr="00B3109E" w:rsidRDefault="00725605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(10) Is the kernel still functioning properly after the function returns? </w:t>
      </w:r>
      <w:r w:rsidR="002B0933"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For instance, </w:t>
      </w:r>
      <w:r w:rsidR="002B0933" w:rsidRPr="001B61DF">
        <w:rPr>
          <w:rStyle w:val="md-plain"/>
          <w:rFonts w:asciiTheme="minorHAnsi" w:hAnsiTheme="minorHAnsi" w:cstheme="minorHAnsi"/>
          <w:sz w:val="22"/>
          <w:szCs w:val="22"/>
        </w:rPr>
        <w:t>is the task calling exit() terminated properly? Are other tasks running as expected? </w:t>
      </w:r>
    </w:p>
    <w:p w14:paraId="0431FA3C" w14:textId="77777777" w:rsidR="00067107" w:rsidRDefault="00067107" w:rsidP="003343C3">
      <w:pPr>
        <w:pStyle w:val="md-end-block"/>
        <w:rPr>
          <w:rStyle w:val="md-plain"/>
          <w:rFonts w:ascii="Arial" w:hAnsi="Arial" w:cs="Arial"/>
          <w:sz w:val="22"/>
          <w:szCs w:val="22"/>
        </w:rPr>
      </w:pPr>
    </w:p>
    <w:p w14:paraId="5CFC4869" w14:textId="595D5EA9" w:rsidR="000501D8" w:rsidRPr="00B3109E" w:rsidRDefault="000501D8" w:rsidP="003343C3">
      <w:pPr>
        <w:pStyle w:val="md-end-block"/>
        <w:rPr>
          <w:rStyle w:val="md-plain"/>
          <w:rFonts w:asciiTheme="minorHAnsi" w:hAnsiTheme="minorHAnsi" w:cstheme="minorHAnsi"/>
          <w:b/>
          <w:bCs/>
          <w:color w:val="FF0000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b/>
          <w:bCs/>
          <w:color w:val="FF0000"/>
          <w:sz w:val="22"/>
          <w:szCs w:val="22"/>
        </w:rPr>
        <w:t xml:space="preserve">The question below is optional. </w:t>
      </w:r>
    </w:p>
    <w:p w14:paraId="0CEDC55D" w14:textId="7B75B59A" w:rsidR="00725605" w:rsidRPr="00B3109E" w:rsidRDefault="00725605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In </w:t>
      </w:r>
      <w:r w:rsidR="000501D8" w:rsidRPr="00B3109E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exp5/</w:t>
      </w:r>
      <w:proofErr w:type="spellStart"/>
      <w:r w:rsidR="000501D8" w:rsidRPr="00B3109E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kernel.c</w:t>
      </w:r>
      <w:proofErr w:type="spellEnd"/>
      <w:r w:rsidRPr="00B3109E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 xml:space="preserve">, </w:t>
      </w: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this is the function of </w:t>
      </w:r>
      <w:proofErr w:type="spellStart"/>
      <w:r w:rsidRPr="00B3109E">
        <w:rPr>
          <w:rStyle w:val="md-plain"/>
          <w:rFonts w:asciiTheme="minorHAnsi" w:hAnsiTheme="minorHAnsi" w:cstheme="minorHAnsi"/>
          <w:sz w:val="22"/>
          <w:szCs w:val="22"/>
        </w:rPr>
        <w:t>kernel_process</w:t>
      </w:r>
      <w:proofErr w:type="spellEnd"/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(): </w:t>
      </w:r>
    </w:p>
    <w:p w14:paraId="19FBC073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void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proofErr w:type="spellStart"/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kernel_process</w:t>
      </w:r>
      <w:proofErr w:type="spellEnd"/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){</w:t>
      </w:r>
    </w:p>
    <w:p w14:paraId="6A12AEF3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proofErr w:type="spellStart"/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printf</w:t>
      </w:r>
      <w:proofErr w:type="spellEnd"/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"</w:t>
      </w:r>
      <w:r w:rsidRPr="00725605">
        <w:rPr>
          <w:rFonts w:ascii="Consolas" w:eastAsia="Times New Roman" w:hAnsi="Consolas" w:cs="Times New Roman"/>
          <w:color w:val="448C27"/>
          <w:sz w:val="21"/>
          <w:szCs w:val="21"/>
        </w:rPr>
        <w:t>Kernel process started. EL </w:t>
      </w:r>
      <w:r w:rsidRPr="00725605">
        <w:rPr>
          <w:rFonts w:ascii="Consolas" w:eastAsia="Times New Roman" w:hAnsi="Consolas" w:cs="Times New Roman"/>
          <w:color w:val="9C5D27"/>
          <w:sz w:val="21"/>
          <w:szCs w:val="21"/>
        </w:rPr>
        <w:t>%d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\r\n",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proofErr w:type="spellStart"/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get_el</w:t>
      </w:r>
      <w:proofErr w:type="spellEnd"/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));</w:t>
      </w:r>
    </w:p>
    <w:p w14:paraId="69CEA2CD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int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err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=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proofErr w:type="spellStart"/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move_to_user_mode</w:t>
      </w:r>
      <w:proofErr w:type="spellEnd"/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(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unsigned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long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)&amp;</w:t>
      </w:r>
      <w:proofErr w:type="spellStart"/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user_process</w:t>
      </w:r>
      <w:proofErr w:type="spellEnd"/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);</w:t>
      </w:r>
    </w:p>
    <w:p w14:paraId="37487C59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725605">
        <w:rPr>
          <w:rFonts w:ascii="Consolas" w:eastAsia="Times New Roman" w:hAnsi="Consolas" w:cs="Times New Roman"/>
          <w:color w:val="4B69C6"/>
          <w:sz w:val="21"/>
          <w:szCs w:val="21"/>
        </w:rPr>
        <w:t>if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err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&lt;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9C5D27"/>
          <w:sz w:val="21"/>
          <w:szCs w:val="21"/>
        </w:rPr>
        <w:t>0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)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{</w:t>
      </w:r>
    </w:p>
    <w:p w14:paraId="72D72F0E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    </w:t>
      </w:r>
      <w:proofErr w:type="spellStart"/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printf</w:t>
      </w:r>
      <w:proofErr w:type="spellEnd"/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"</w:t>
      </w:r>
      <w:r w:rsidRPr="00725605">
        <w:rPr>
          <w:rFonts w:ascii="Consolas" w:eastAsia="Times New Roman" w:hAnsi="Consolas" w:cs="Times New Roman"/>
          <w:color w:val="448C27"/>
          <w:sz w:val="21"/>
          <w:szCs w:val="21"/>
        </w:rPr>
        <w:t>Error while moving process to user mode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\n\r");</w:t>
      </w:r>
    </w:p>
    <w:p w14:paraId="44352C4A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}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</w:p>
    <w:p w14:paraId="46F0E4A1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}</w:t>
      </w:r>
    </w:p>
    <w:p w14:paraId="3B2BE540" w14:textId="0CE81ECA" w:rsidR="00725605" w:rsidRPr="007D2E09" w:rsidRDefault="00C66032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7D2E09">
        <w:rPr>
          <w:rStyle w:val="md-plain"/>
          <w:rFonts w:asciiTheme="minorHAnsi" w:hAnsiTheme="minorHAnsi" w:cstheme="minorHAnsi"/>
          <w:sz w:val="22"/>
          <w:szCs w:val="22"/>
        </w:rPr>
        <w:t>(</w:t>
      </w:r>
      <w:r w:rsidR="00B3109E" w:rsidRPr="007D2E09">
        <w:rPr>
          <w:rStyle w:val="md-plain"/>
          <w:rFonts w:asciiTheme="minorHAnsi" w:hAnsiTheme="minorHAnsi" w:cstheme="minorHAnsi"/>
          <w:b/>
          <w:bCs/>
          <w:color w:val="FF0000"/>
          <w:sz w:val="22"/>
          <w:szCs w:val="22"/>
        </w:rPr>
        <w:t>20</w:t>
      </w:r>
      <w:r w:rsidR="000501D8" w:rsidRPr="007D2E09">
        <w:rPr>
          <w:rStyle w:val="md-plain"/>
          <w:rFonts w:asciiTheme="minorHAnsi" w:hAnsiTheme="minorHAnsi" w:cstheme="minorHAnsi"/>
          <w:b/>
          <w:bCs/>
          <w:color w:val="FF0000"/>
          <w:sz w:val="22"/>
          <w:szCs w:val="22"/>
        </w:rPr>
        <w:t xml:space="preserve">, </w:t>
      </w:r>
      <w:r w:rsidR="00B3109E" w:rsidRPr="007D2E09">
        <w:rPr>
          <w:rStyle w:val="md-plain"/>
          <w:rFonts w:asciiTheme="minorHAnsi" w:hAnsiTheme="minorHAnsi" w:cstheme="minorHAnsi"/>
          <w:b/>
          <w:bCs/>
          <w:color w:val="FF0000"/>
          <w:sz w:val="22"/>
          <w:szCs w:val="22"/>
        </w:rPr>
        <w:t>bonus</w:t>
      </w:r>
      <w:r w:rsidRPr="007D2E09">
        <w:rPr>
          <w:rStyle w:val="md-plain"/>
          <w:rFonts w:asciiTheme="minorHAnsi" w:hAnsiTheme="minorHAnsi" w:cstheme="minorHAnsi"/>
          <w:sz w:val="22"/>
          <w:szCs w:val="22"/>
        </w:rPr>
        <w:t xml:space="preserve">) Is it a bug that </w:t>
      </w:r>
      <w:r w:rsidR="00725605" w:rsidRPr="007D2E09">
        <w:rPr>
          <w:rStyle w:val="md-plain"/>
          <w:rFonts w:asciiTheme="minorHAnsi" w:hAnsiTheme="minorHAnsi" w:cstheme="minorHAnsi"/>
          <w:sz w:val="22"/>
          <w:szCs w:val="22"/>
        </w:rPr>
        <w:t xml:space="preserve">it </w:t>
      </w:r>
      <w:r w:rsidRPr="007D2E09">
        <w:rPr>
          <w:rStyle w:val="md-plain"/>
          <w:rFonts w:asciiTheme="minorHAnsi" w:hAnsiTheme="minorHAnsi" w:cstheme="minorHAnsi"/>
          <w:sz w:val="22"/>
          <w:szCs w:val="22"/>
        </w:rPr>
        <w:t xml:space="preserve">does not </w:t>
      </w:r>
      <w:r w:rsidR="00725605" w:rsidRPr="007D2E09">
        <w:rPr>
          <w:rStyle w:val="md-plain"/>
          <w:rFonts w:asciiTheme="minorHAnsi" w:hAnsiTheme="minorHAnsi" w:cstheme="minorHAnsi"/>
          <w:sz w:val="22"/>
          <w:szCs w:val="22"/>
        </w:rPr>
        <w:t xml:space="preserve">call exit()? Will returning from this function crash the kernel? </w:t>
      </w:r>
      <w:r w:rsidRPr="007D2E09">
        <w:rPr>
          <w:rStyle w:val="md-plain"/>
          <w:rFonts w:asciiTheme="minorHAnsi" w:hAnsiTheme="minorHAnsi" w:cstheme="minorHAnsi"/>
          <w:sz w:val="22"/>
          <w:szCs w:val="22"/>
        </w:rPr>
        <w:t xml:space="preserve">Explain your answer. </w:t>
      </w:r>
    </w:p>
    <w:p w14:paraId="330F661B" w14:textId="70CCDEF7" w:rsidR="000501D8" w:rsidRDefault="000501D8" w:rsidP="003343C3">
      <w:pPr>
        <w:pStyle w:val="md-end-block"/>
        <w:rPr>
          <w:rStyle w:val="md-plain"/>
          <w:rFonts w:ascii="Arial" w:hAnsi="Arial" w:cs="Arial"/>
          <w:sz w:val="22"/>
          <w:szCs w:val="22"/>
        </w:rPr>
      </w:pPr>
    </w:p>
    <w:p w14:paraId="7E929CAB" w14:textId="77777777" w:rsidR="000501D8" w:rsidRPr="00725605" w:rsidRDefault="000501D8" w:rsidP="003343C3">
      <w:pPr>
        <w:pStyle w:val="md-end-block"/>
        <w:rPr>
          <w:rStyle w:val="md-plain"/>
          <w:rFonts w:ascii="Arial" w:hAnsi="Arial" w:cs="Arial"/>
          <w:sz w:val="22"/>
          <w:szCs w:val="22"/>
        </w:rPr>
      </w:pPr>
    </w:p>
    <w:p w14:paraId="77C7C5FD" w14:textId="3A339B78" w:rsidR="00C66032" w:rsidRPr="007D2E09" w:rsidRDefault="00C66032" w:rsidP="00C66032">
      <w:pPr>
        <w:pStyle w:val="Heading1"/>
        <w:rPr>
          <w:rFonts w:asciiTheme="minorHAnsi" w:hAnsiTheme="minorHAnsi" w:cstheme="minorHAnsi"/>
          <w:shd w:val="clear" w:color="auto" w:fill="FFFFFF"/>
        </w:rPr>
      </w:pPr>
      <w:r w:rsidRPr="007D2E09">
        <w:rPr>
          <w:rFonts w:asciiTheme="minorHAnsi" w:hAnsiTheme="minorHAnsi" w:cstheme="minorHAnsi"/>
          <w:shd w:val="clear" w:color="auto" w:fill="FFFFFF"/>
        </w:rPr>
        <w:t>Validate the user/kernel separation</w:t>
      </w:r>
    </w:p>
    <w:p w14:paraId="68E015AB" w14:textId="6D77526D" w:rsidR="00C66032" w:rsidRPr="007D2E09" w:rsidRDefault="00C66032" w:rsidP="00C66032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7D2E09">
        <w:rPr>
          <w:rStyle w:val="md-plain"/>
          <w:rFonts w:asciiTheme="minorHAnsi" w:hAnsiTheme="minorHAnsi" w:cstheme="minorHAnsi"/>
          <w:sz w:val="22"/>
          <w:szCs w:val="22"/>
        </w:rPr>
        <w:t xml:space="preserve">The following questions refer to the code of </w:t>
      </w:r>
      <w:r w:rsidR="000501D8" w:rsidRPr="007D2E09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exp5/</w:t>
      </w:r>
      <w:r w:rsidRPr="007D2E09">
        <w:rPr>
          <w:rStyle w:val="md-plain"/>
          <w:rFonts w:asciiTheme="minorHAnsi" w:hAnsiTheme="minorHAnsi" w:cstheme="minorHAnsi"/>
          <w:sz w:val="22"/>
          <w:szCs w:val="22"/>
        </w:rPr>
        <w:t xml:space="preserve">. </w:t>
      </w:r>
    </w:p>
    <w:p w14:paraId="55982D84" w14:textId="760E8EAB" w:rsidR="006B4D88" w:rsidRDefault="004316EB" w:rsidP="00C66032">
      <w:pPr>
        <w:pStyle w:val="md-end-block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>Design a small experiment</w:t>
      </w:r>
      <w:r w:rsidR="00C66032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. From a user task, </w:t>
      </w:r>
      <w:r w:rsidR="0079135D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>access some system registers</w:t>
      </w:r>
      <w:r w:rsidR="00C66032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inaccessible at EL0</w:t>
      </w:r>
      <w:r w:rsidR="0079135D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. </w:t>
      </w:r>
      <w:r w:rsidR="00C66032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Confirm </w:t>
      </w:r>
      <w:r w:rsidR="0079135D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a synchronous exception is generated. Handle this exception, use </w:t>
      </w:r>
      <w:r w:rsidR="00C66032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ESR_EL1 </w:t>
      </w:r>
      <w:r w:rsidR="0079135D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to distinguish </w:t>
      </w:r>
      <w:r w:rsidR="00C66032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the exception </w:t>
      </w:r>
      <w:r w:rsidR="0079135D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>from a system call</w:t>
      </w:r>
      <w:r w:rsidR="00C66032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. </w:t>
      </w:r>
    </w:p>
    <w:p w14:paraId="080941CC" w14:textId="61E844EE" w:rsidR="00D46BFD" w:rsidRPr="007D2E09" w:rsidRDefault="00D46BFD" w:rsidP="00C66032">
      <w:pPr>
        <w:pStyle w:val="md-end-block"/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</w:pPr>
      <w:r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  <w:t>To handle the exception, a</w:t>
      </w:r>
      <w:r w:rsidRPr="00D46BFD"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  <w:t xml:space="preserve">ny method that </w:t>
      </w:r>
      <w:r w:rsidR="00AC3384"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  <w:t xml:space="preserve">keeps the kernel and </w:t>
      </w:r>
      <w:r w:rsidRPr="00D46BFD"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  <w:t>other task</w:t>
      </w:r>
      <w:r w:rsidR="00AC3384"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  <w:t>s</w:t>
      </w:r>
      <w:r w:rsidRPr="00D46BFD"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r w:rsidR="00AC3384"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  <w:t xml:space="preserve">operating (i.e. not crashing them) </w:t>
      </w:r>
      <w:r w:rsidRPr="00D46BFD"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  <w:t>is allowed</w:t>
      </w:r>
      <w:r w:rsidR="00AC3384"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  <w:t xml:space="preserve">. </w:t>
      </w:r>
    </w:p>
    <w:p w14:paraId="473123F1" w14:textId="5A78099B" w:rsidR="0079135D" w:rsidRPr="007D2E09" w:rsidRDefault="00C66032" w:rsidP="62979D83">
      <w:pPr>
        <w:spacing w:beforeAutospacing="1" w:afterAutospacing="1" w:line="240" w:lineRule="auto"/>
        <w:rPr>
          <w:rFonts w:cstheme="minorHAnsi"/>
        </w:rPr>
      </w:pPr>
      <w:r w:rsidRPr="007D2E09">
        <w:rPr>
          <w:rFonts w:cstheme="minorHAnsi"/>
        </w:rPr>
        <w:lastRenderedPageBreak/>
        <w:t xml:space="preserve">(10) </w:t>
      </w:r>
      <w:r w:rsidR="0079135D" w:rsidRPr="007D2E09">
        <w:rPr>
          <w:rFonts w:cstheme="minorHAnsi"/>
        </w:rPr>
        <w:t xml:space="preserve">What system register </w:t>
      </w:r>
      <w:r w:rsidR="00040B3B">
        <w:rPr>
          <w:rFonts w:cstheme="minorHAnsi"/>
        </w:rPr>
        <w:t>did</w:t>
      </w:r>
      <w:r w:rsidR="0079135D" w:rsidRPr="007D2E09">
        <w:rPr>
          <w:rFonts w:cstheme="minorHAnsi"/>
        </w:rPr>
        <w:t xml:space="preserve"> you access? </w:t>
      </w:r>
    </w:p>
    <w:p w14:paraId="7427899E" w14:textId="21C011C3" w:rsidR="000501D8" w:rsidRPr="007D2E09" w:rsidRDefault="000501D8" w:rsidP="62979D83">
      <w:pPr>
        <w:spacing w:beforeAutospacing="1" w:afterAutospacing="1" w:line="240" w:lineRule="auto"/>
        <w:rPr>
          <w:rFonts w:cstheme="minorHAnsi"/>
        </w:rPr>
      </w:pPr>
    </w:p>
    <w:p w14:paraId="60762035" w14:textId="77777777" w:rsidR="000501D8" w:rsidRPr="007D2E09" w:rsidRDefault="000501D8" w:rsidP="62979D83">
      <w:pPr>
        <w:spacing w:beforeAutospacing="1" w:afterAutospacing="1" w:line="240" w:lineRule="auto"/>
        <w:rPr>
          <w:rFonts w:cstheme="minorHAnsi"/>
        </w:rPr>
      </w:pPr>
    </w:p>
    <w:p w14:paraId="758A5DAD" w14:textId="19EA2E49" w:rsidR="00C66032" w:rsidRPr="007D2E09" w:rsidRDefault="00C66032" w:rsidP="62979D83">
      <w:pPr>
        <w:spacing w:beforeAutospacing="1" w:afterAutospacing="1" w:line="240" w:lineRule="auto"/>
        <w:rPr>
          <w:rFonts w:cstheme="minorHAnsi"/>
        </w:rPr>
      </w:pPr>
      <w:r w:rsidRPr="007D2E09">
        <w:rPr>
          <w:rFonts w:cstheme="minorHAnsi"/>
        </w:rPr>
        <w:t xml:space="preserve">(10) Attach a screenshot showing </w:t>
      </w:r>
      <w:r w:rsidR="00D53E5C" w:rsidRPr="007D2E09">
        <w:rPr>
          <w:rFonts w:cstheme="minorHAnsi"/>
        </w:rPr>
        <w:t xml:space="preserve">that </w:t>
      </w:r>
      <w:r w:rsidRPr="007D2E09">
        <w:rPr>
          <w:rFonts w:cstheme="minorHAnsi"/>
        </w:rPr>
        <w:t xml:space="preserve">an exception </w:t>
      </w:r>
      <w:r w:rsidR="00040B3B">
        <w:rPr>
          <w:rFonts w:cstheme="minorHAnsi"/>
        </w:rPr>
        <w:t>was</w:t>
      </w:r>
      <w:r w:rsidRPr="007D2E09">
        <w:rPr>
          <w:rFonts w:cstheme="minorHAnsi"/>
        </w:rPr>
        <w:t xml:space="preserve"> triggered. </w:t>
      </w:r>
    </w:p>
    <w:p w14:paraId="000FD541" w14:textId="7A74DB9A" w:rsidR="000501D8" w:rsidRPr="007D2E09" w:rsidRDefault="000501D8" w:rsidP="62979D83">
      <w:pPr>
        <w:spacing w:beforeAutospacing="1" w:afterAutospacing="1" w:line="240" w:lineRule="auto"/>
        <w:rPr>
          <w:rFonts w:cstheme="minorHAnsi"/>
        </w:rPr>
      </w:pPr>
    </w:p>
    <w:p w14:paraId="70199D9A" w14:textId="77777777" w:rsidR="000501D8" w:rsidRPr="007D2E09" w:rsidRDefault="000501D8" w:rsidP="62979D83">
      <w:pPr>
        <w:spacing w:beforeAutospacing="1" w:afterAutospacing="1" w:line="240" w:lineRule="auto"/>
        <w:rPr>
          <w:rStyle w:val="md-plain"/>
          <w:rFonts w:cstheme="minorHAnsi"/>
        </w:rPr>
      </w:pPr>
    </w:p>
    <w:p w14:paraId="2F51A813" w14:textId="52815032" w:rsidR="00A34F00" w:rsidRPr="007D2E09" w:rsidRDefault="00C66032" w:rsidP="00A34F00">
      <w:pPr>
        <w:spacing w:beforeAutospacing="1" w:afterAutospacing="1" w:line="240" w:lineRule="auto"/>
        <w:rPr>
          <w:rFonts w:cstheme="minorHAnsi"/>
        </w:rPr>
      </w:pPr>
      <w:r w:rsidRPr="007D2E09">
        <w:rPr>
          <w:rFonts w:cstheme="minorHAnsi"/>
        </w:rPr>
        <w:t xml:space="preserve">(10) </w:t>
      </w:r>
      <w:r w:rsidR="0079135D" w:rsidRPr="007D2E09">
        <w:rPr>
          <w:rFonts w:cstheme="minorHAnsi"/>
        </w:rPr>
        <w:t xml:space="preserve">How </w:t>
      </w:r>
      <w:r w:rsidR="0017296A">
        <w:rPr>
          <w:rFonts w:cstheme="minorHAnsi"/>
        </w:rPr>
        <w:t>did</w:t>
      </w:r>
      <w:r w:rsidR="0079135D" w:rsidRPr="007D2E09">
        <w:rPr>
          <w:rFonts w:cstheme="minorHAnsi"/>
        </w:rPr>
        <w:t xml:space="preserve"> you handle this exception? </w:t>
      </w:r>
    </w:p>
    <w:p w14:paraId="20C6CC60" w14:textId="76305980" w:rsidR="00A34F00" w:rsidRDefault="00A34F00" w:rsidP="00A34F00">
      <w:pPr>
        <w:spacing w:beforeAutospacing="1" w:afterAutospacing="1" w:line="240" w:lineRule="auto"/>
        <w:rPr>
          <w:rFonts w:ascii="Arial" w:eastAsia="Arial" w:hAnsi="Arial" w:cs="Arial"/>
        </w:rPr>
      </w:pPr>
    </w:p>
    <w:p w14:paraId="0D7B0603" w14:textId="1A9C0820" w:rsidR="006B4D88" w:rsidRDefault="006B4D88" w:rsidP="006B4D88">
      <w:pPr>
        <w:pStyle w:val="md-end-block"/>
        <w:rPr>
          <w:rStyle w:val="md-plain"/>
          <w:rFonts w:ascii="Arial" w:hAnsi="Arial" w:cs="Arial"/>
          <w:sz w:val="22"/>
          <w:szCs w:val="22"/>
        </w:rPr>
      </w:pPr>
    </w:p>
    <w:p w14:paraId="6EF063CD" w14:textId="1731A7CF" w:rsidR="0069540E" w:rsidRDefault="0069540E" w:rsidP="006B4D88">
      <w:pPr>
        <w:pStyle w:val="md-end-block"/>
        <w:rPr>
          <w:rStyle w:val="md-plain"/>
          <w:rFonts w:ascii="Arial" w:hAnsi="Arial" w:cs="Arial"/>
          <w:sz w:val="22"/>
          <w:szCs w:val="22"/>
        </w:rPr>
      </w:pPr>
    </w:p>
    <w:p w14:paraId="1D7A9381" w14:textId="77777777" w:rsidR="002A26E3" w:rsidRDefault="002A26E3" w:rsidP="006B4D88">
      <w:pPr>
        <w:pStyle w:val="md-end-block"/>
        <w:rPr>
          <w:rStyle w:val="md-plain"/>
          <w:rFonts w:ascii="Arial" w:hAnsi="Arial" w:cs="Arial"/>
          <w:sz w:val="22"/>
          <w:szCs w:val="22"/>
        </w:rPr>
      </w:pPr>
    </w:p>
    <w:p w14:paraId="2BF55ABB" w14:textId="77777777" w:rsidR="002A26E3" w:rsidRDefault="002A26E3" w:rsidP="006B4D88">
      <w:pPr>
        <w:pStyle w:val="md-end-block"/>
        <w:rPr>
          <w:rStyle w:val="md-plain"/>
          <w:rFonts w:ascii="Arial" w:hAnsi="Arial" w:cs="Arial"/>
          <w:sz w:val="22"/>
          <w:szCs w:val="22"/>
        </w:rPr>
      </w:pPr>
    </w:p>
    <w:p w14:paraId="7D16CC48" w14:textId="77777777" w:rsidR="00E85C7F" w:rsidRPr="00B70E03" w:rsidRDefault="00E85C7F" w:rsidP="00E85C7F">
      <w:pPr>
        <w:rPr>
          <w:rFonts w:ascii="Arial" w:hAnsi="Arial" w:cs="Arial"/>
          <w:i/>
          <w:iCs/>
          <w:sz w:val="18"/>
          <w:szCs w:val="18"/>
        </w:rPr>
      </w:pPr>
      <w:r w:rsidRPr="00B70E03">
        <w:rPr>
          <w:rFonts w:ascii="Arial" w:hAnsi="Arial" w:cs="Arial"/>
          <w:i/>
          <w:iCs/>
          <w:sz w:val="18"/>
          <w:szCs w:val="18"/>
        </w:rPr>
        <w:t>Changelog</w:t>
      </w:r>
    </w:p>
    <w:p w14:paraId="15EE385B" w14:textId="1A4E7C68" w:rsidR="002968E0" w:rsidRDefault="002968E0" w:rsidP="00E85C7F">
      <w:pPr>
        <w:rPr>
          <w:rFonts w:ascii="Arial" w:hAnsi="Arial" w:cs="Arial"/>
          <w:i/>
          <w:iCs/>
          <w:sz w:val="18"/>
          <w:szCs w:val="18"/>
        </w:rPr>
      </w:pPr>
      <w:r>
        <w:rPr>
          <w:rFonts w:ascii="Arial" w:hAnsi="Arial" w:cs="Arial"/>
          <w:i/>
          <w:iCs/>
          <w:sz w:val="18"/>
          <w:szCs w:val="18"/>
        </w:rPr>
        <w:t xml:space="preserve">Feb </w:t>
      </w:r>
      <w:r w:rsidRPr="00B70E03">
        <w:rPr>
          <w:rFonts w:ascii="Arial" w:hAnsi="Arial" w:cs="Arial"/>
          <w:i/>
          <w:iCs/>
          <w:sz w:val="18"/>
          <w:szCs w:val="18"/>
        </w:rPr>
        <w:t>2024. Clarification</w:t>
      </w:r>
      <w:r>
        <w:rPr>
          <w:rFonts w:ascii="Arial" w:hAnsi="Arial" w:cs="Arial"/>
          <w:i/>
          <w:iCs/>
          <w:sz w:val="18"/>
          <w:szCs w:val="18"/>
        </w:rPr>
        <w:t xml:space="preserve"> on no code submission</w:t>
      </w:r>
      <w:r w:rsidRPr="00B70E03">
        <w:rPr>
          <w:rFonts w:ascii="Arial" w:hAnsi="Arial" w:cs="Arial"/>
          <w:i/>
          <w:iCs/>
          <w:sz w:val="18"/>
          <w:szCs w:val="18"/>
        </w:rPr>
        <w:t>.</w:t>
      </w:r>
    </w:p>
    <w:p w14:paraId="4F3762BF" w14:textId="1D2B01BC" w:rsidR="00E85C7F" w:rsidRPr="00E85C7F" w:rsidRDefault="00E85C7F" w:rsidP="00E85C7F">
      <w:pPr>
        <w:rPr>
          <w:rFonts w:ascii="Arial" w:hAnsi="Arial" w:cs="Arial"/>
          <w:i/>
          <w:iCs/>
          <w:sz w:val="18"/>
          <w:szCs w:val="18"/>
        </w:rPr>
      </w:pPr>
      <w:r w:rsidRPr="00B70E03">
        <w:rPr>
          <w:rFonts w:ascii="Arial" w:hAnsi="Arial" w:cs="Arial"/>
          <w:i/>
          <w:iCs/>
          <w:sz w:val="18"/>
          <w:szCs w:val="18"/>
        </w:rPr>
        <w:t>Jan 2024. Clarification.</w:t>
      </w:r>
    </w:p>
    <w:sectPr w:rsidR="00E85C7F" w:rsidRPr="00E85C7F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D7F35B" w14:textId="77777777" w:rsidR="003D524B" w:rsidRDefault="003D524B" w:rsidP="00725605">
      <w:pPr>
        <w:spacing w:after="0" w:line="240" w:lineRule="auto"/>
      </w:pPr>
      <w:r>
        <w:separator/>
      </w:r>
    </w:p>
  </w:endnote>
  <w:endnote w:type="continuationSeparator" w:id="0">
    <w:p w14:paraId="5FF14BCB" w14:textId="77777777" w:rsidR="003D524B" w:rsidRDefault="003D524B" w:rsidP="007256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2C281" w14:textId="77777777" w:rsidR="003D524B" w:rsidRDefault="003D524B" w:rsidP="00725605">
      <w:pPr>
        <w:spacing w:after="0" w:line="240" w:lineRule="auto"/>
      </w:pPr>
      <w:r>
        <w:separator/>
      </w:r>
    </w:p>
  </w:footnote>
  <w:footnote w:type="continuationSeparator" w:id="0">
    <w:p w14:paraId="79BD4B4D" w14:textId="77777777" w:rsidR="003D524B" w:rsidRDefault="003D524B" w:rsidP="007256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AB82F" w14:textId="5D60EDFE" w:rsidR="00725605" w:rsidRDefault="00725605" w:rsidP="00725605">
    <w:pPr>
      <w:pStyle w:val="NormalWeb"/>
    </w:pPr>
    <w:r>
      <w:tab/>
    </w:r>
    <w:r w:rsidRPr="004F6C22">
      <w:t xml:space="preserve">The </w:t>
    </w:r>
    <w:r>
      <w:t>(</w:t>
    </w:r>
    <w:r w:rsidRPr="004F6C22">
      <w:t>weights</w:t>
    </w:r>
    <w:r>
      <w:t>) of questions</w:t>
    </w:r>
    <w:r w:rsidRPr="004F6C22">
      <w:t xml:space="preserve"> are relative and may not necessarily add up to 100</w:t>
    </w:r>
    <w:r>
      <w:t xml:space="preserve">.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E1EF9"/>
    <w:multiLevelType w:val="multilevel"/>
    <w:tmpl w:val="E72AC8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1D476D2"/>
    <w:multiLevelType w:val="hybridMultilevel"/>
    <w:tmpl w:val="56C898EE"/>
    <w:lvl w:ilvl="0" w:tplc="E0EAF980">
      <w:start w:val="10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HAns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ED08C3"/>
    <w:multiLevelType w:val="multilevel"/>
    <w:tmpl w:val="9C8E6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E286D68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E4017F0"/>
    <w:multiLevelType w:val="multilevel"/>
    <w:tmpl w:val="24F2D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21D21EB"/>
    <w:multiLevelType w:val="multilevel"/>
    <w:tmpl w:val="F4C00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6523F5A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B52C06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64751182">
    <w:abstractNumId w:val="0"/>
  </w:num>
  <w:num w:numId="2" w16cid:durableId="816414188">
    <w:abstractNumId w:val="6"/>
  </w:num>
  <w:num w:numId="3" w16cid:durableId="1081832480">
    <w:abstractNumId w:val="4"/>
  </w:num>
  <w:num w:numId="4" w16cid:durableId="1678848546">
    <w:abstractNumId w:val="2"/>
  </w:num>
  <w:num w:numId="5" w16cid:durableId="1804078346">
    <w:abstractNumId w:val="5"/>
  </w:num>
  <w:num w:numId="6" w16cid:durableId="2012759791">
    <w:abstractNumId w:val="7"/>
  </w:num>
  <w:num w:numId="7" w16cid:durableId="1068455712">
    <w:abstractNumId w:val="3"/>
  </w:num>
  <w:num w:numId="8" w16cid:durableId="20676849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NTUxMDQ1MzI1NrRQ0lEKTi0uzszPAykwrgUAz2qOISwAAAA="/>
  </w:docVars>
  <w:rsids>
    <w:rsidRoot w:val="00D358A0"/>
    <w:rsid w:val="0001247B"/>
    <w:rsid w:val="00012A1E"/>
    <w:rsid w:val="00030746"/>
    <w:rsid w:val="00033669"/>
    <w:rsid w:val="000377EB"/>
    <w:rsid w:val="00040B3B"/>
    <w:rsid w:val="00047C46"/>
    <w:rsid w:val="000501D8"/>
    <w:rsid w:val="00057C8C"/>
    <w:rsid w:val="000629A1"/>
    <w:rsid w:val="000655EB"/>
    <w:rsid w:val="00065946"/>
    <w:rsid w:val="00067107"/>
    <w:rsid w:val="00070EFA"/>
    <w:rsid w:val="00072282"/>
    <w:rsid w:val="000863B9"/>
    <w:rsid w:val="00093738"/>
    <w:rsid w:val="000C0F8D"/>
    <w:rsid w:val="000C6DDA"/>
    <w:rsid w:val="000E1C98"/>
    <w:rsid w:val="000E2758"/>
    <w:rsid w:val="00107A65"/>
    <w:rsid w:val="0011694C"/>
    <w:rsid w:val="00165FAF"/>
    <w:rsid w:val="0017296A"/>
    <w:rsid w:val="00183D75"/>
    <w:rsid w:val="001B61DF"/>
    <w:rsid w:val="001E2BA6"/>
    <w:rsid w:val="001F0314"/>
    <w:rsid w:val="00206815"/>
    <w:rsid w:val="002120A7"/>
    <w:rsid w:val="0022691E"/>
    <w:rsid w:val="002312F3"/>
    <w:rsid w:val="00234FBA"/>
    <w:rsid w:val="002362DA"/>
    <w:rsid w:val="00241463"/>
    <w:rsid w:val="00270B91"/>
    <w:rsid w:val="00293F65"/>
    <w:rsid w:val="002968E0"/>
    <w:rsid w:val="002A26E3"/>
    <w:rsid w:val="002B0933"/>
    <w:rsid w:val="002B7098"/>
    <w:rsid w:val="002E0A38"/>
    <w:rsid w:val="002E5C2E"/>
    <w:rsid w:val="003217C8"/>
    <w:rsid w:val="003278B1"/>
    <w:rsid w:val="003343C3"/>
    <w:rsid w:val="00385F3C"/>
    <w:rsid w:val="003A5F7C"/>
    <w:rsid w:val="003B33CC"/>
    <w:rsid w:val="003C6F1D"/>
    <w:rsid w:val="003C7B29"/>
    <w:rsid w:val="003D524B"/>
    <w:rsid w:val="00412680"/>
    <w:rsid w:val="004316EB"/>
    <w:rsid w:val="004E5157"/>
    <w:rsid w:val="005144EA"/>
    <w:rsid w:val="00542855"/>
    <w:rsid w:val="00553F54"/>
    <w:rsid w:val="00560C4A"/>
    <w:rsid w:val="00585485"/>
    <w:rsid w:val="005A2EEE"/>
    <w:rsid w:val="005C07A7"/>
    <w:rsid w:val="005C6E1B"/>
    <w:rsid w:val="005F7F52"/>
    <w:rsid w:val="00600D75"/>
    <w:rsid w:val="00621499"/>
    <w:rsid w:val="00645797"/>
    <w:rsid w:val="006840A5"/>
    <w:rsid w:val="0069496C"/>
    <w:rsid w:val="0069540E"/>
    <w:rsid w:val="006B4D88"/>
    <w:rsid w:val="006C60F4"/>
    <w:rsid w:val="006F3A2C"/>
    <w:rsid w:val="00702DD5"/>
    <w:rsid w:val="00725605"/>
    <w:rsid w:val="0079135D"/>
    <w:rsid w:val="00793A65"/>
    <w:rsid w:val="007D2E09"/>
    <w:rsid w:val="007D5B48"/>
    <w:rsid w:val="007E0F84"/>
    <w:rsid w:val="007E7F72"/>
    <w:rsid w:val="007F63E8"/>
    <w:rsid w:val="008515CA"/>
    <w:rsid w:val="00881207"/>
    <w:rsid w:val="008B30FF"/>
    <w:rsid w:val="008C39DE"/>
    <w:rsid w:val="009037EB"/>
    <w:rsid w:val="009645DF"/>
    <w:rsid w:val="009B0598"/>
    <w:rsid w:val="009C14DB"/>
    <w:rsid w:val="009D18B5"/>
    <w:rsid w:val="009E377A"/>
    <w:rsid w:val="00A34F00"/>
    <w:rsid w:val="00A86E70"/>
    <w:rsid w:val="00A946A9"/>
    <w:rsid w:val="00AA082A"/>
    <w:rsid w:val="00AC3384"/>
    <w:rsid w:val="00B154F7"/>
    <w:rsid w:val="00B2256C"/>
    <w:rsid w:val="00B3109E"/>
    <w:rsid w:val="00B35633"/>
    <w:rsid w:val="00B4688E"/>
    <w:rsid w:val="00BC0B80"/>
    <w:rsid w:val="00C04BDA"/>
    <w:rsid w:val="00C3009C"/>
    <w:rsid w:val="00C4623E"/>
    <w:rsid w:val="00C470E5"/>
    <w:rsid w:val="00C566D8"/>
    <w:rsid w:val="00C66032"/>
    <w:rsid w:val="00C800F2"/>
    <w:rsid w:val="00C80B7A"/>
    <w:rsid w:val="00CB5035"/>
    <w:rsid w:val="00CE55C9"/>
    <w:rsid w:val="00CF6C42"/>
    <w:rsid w:val="00D05024"/>
    <w:rsid w:val="00D358A0"/>
    <w:rsid w:val="00D46BFD"/>
    <w:rsid w:val="00D53E5C"/>
    <w:rsid w:val="00D57BC2"/>
    <w:rsid w:val="00D85E8C"/>
    <w:rsid w:val="00DC6ED7"/>
    <w:rsid w:val="00DD6825"/>
    <w:rsid w:val="00DE29D0"/>
    <w:rsid w:val="00DE47A1"/>
    <w:rsid w:val="00DE56DA"/>
    <w:rsid w:val="00E069DB"/>
    <w:rsid w:val="00E85C7F"/>
    <w:rsid w:val="00E86572"/>
    <w:rsid w:val="00E93034"/>
    <w:rsid w:val="00EA2FE4"/>
    <w:rsid w:val="00EA42A1"/>
    <w:rsid w:val="00EB0385"/>
    <w:rsid w:val="00ED5A08"/>
    <w:rsid w:val="00EF2117"/>
    <w:rsid w:val="00F40BC9"/>
    <w:rsid w:val="00F72A54"/>
    <w:rsid w:val="00F8494F"/>
    <w:rsid w:val="00F965BA"/>
    <w:rsid w:val="00FA6446"/>
    <w:rsid w:val="00FB175A"/>
    <w:rsid w:val="00FB3249"/>
    <w:rsid w:val="00FD18DC"/>
    <w:rsid w:val="00FD57BF"/>
    <w:rsid w:val="192E8268"/>
    <w:rsid w:val="4CEECF05"/>
    <w:rsid w:val="62979D83"/>
    <w:rsid w:val="741FC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E975C"/>
  <w15:chartTrackingRefBased/>
  <w15:docId w15:val="{79321432-8A8C-4CE5-90F2-78EDE3A9A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8E0"/>
  </w:style>
  <w:style w:type="paragraph" w:styleId="Heading1">
    <w:name w:val="heading 1"/>
    <w:basedOn w:val="Heading2"/>
    <w:next w:val="Normal"/>
    <w:link w:val="Heading1Char"/>
    <w:uiPriority w:val="9"/>
    <w:qFormat/>
    <w:rsid w:val="00553F54"/>
    <w:pPr>
      <w:outlineLvl w:val="0"/>
    </w:pPr>
    <w:rPr>
      <w:rFonts w:ascii="Arial" w:hAnsi="Arial" w:cs="Arial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3F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-end-block">
    <w:name w:val="md-end-block"/>
    <w:basedOn w:val="Normal"/>
    <w:rsid w:val="000655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d-plain">
    <w:name w:val="md-plain"/>
    <w:basedOn w:val="DefaultParagraphFont"/>
    <w:rsid w:val="000655EB"/>
  </w:style>
  <w:style w:type="paragraph" w:customStyle="1" w:styleId="md-list-item">
    <w:name w:val="md-list-item"/>
    <w:basedOn w:val="Normal"/>
    <w:rsid w:val="006B4D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F00"/>
    <w:pPr>
      <w:ind w:left="720"/>
      <w:contextualSpacing/>
    </w:pPr>
  </w:style>
  <w:style w:type="character" w:customStyle="1" w:styleId="md-meta-i-c">
    <w:name w:val="md-meta-i-c"/>
    <w:basedOn w:val="DefaultParagraphFont"/>
    <w:rsid w:val="00A34F00"/>
  </w:style>
  <w:style w:type="character" w:customStyle="1" w:styleId="Heading1Char">
    <w:name w:val="Heading 1 Char"/>
    <w:basedOn w:val="DefaultParagraphFont"/>
    <w:link w:val="Heading1"/>
    <w:uiPriority w:val="9"/>
    <w:rsid w:val="00553F54"/>
    <w:rPr>
      <w:rFonts w:ascii="Arial" w:eastAsiaTheme="majorEastAsia" w:hAnsi="Arial" w:cs="Arial"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53F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7256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5605"/>
  </w:style>
  <w:style w:type="paragraph" w:styleId="Footer">
    <w:name w:val="footer"/>
    <w:basedOn w:val="Normal"/>
    <w:link w:val="FooterChar"/>
    <w:uiPriority w:val="99"/>
    <w:unhideWhenUsed/>
    <w:rsid w:val="007256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5605"/>
  </w:style>
  <w:style w:type="paragraph" w:styleId="NormalWeb">
    <w:name w:val="Normal (Web)"/>
    <w:basedOn w:val="Normal"/>
    <w:uiPriority w:val="99"/>
    <w:unhideWhenUsed/>
    <w:rsid w:val="007256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D18DC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3B33C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79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7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07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49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9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4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6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0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2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99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9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4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3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5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31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3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6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43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1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2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8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2" ma:contentTypeDescription="Create a new document." ma:contentTypeScope="" ma:versionID="082105d2278636c19b0de020c437fcb4">
  <xsd:schema xmlns:xsd="http://www.w3.org/2001/XMLSchema" xmlns:xs="http://www.w3.org/2001/XMLSchema" xmlns:p="http://schemas.microsoft.com/office/2006/metadata/properties" xmlns:ns2="a00f6cea-012a-40f0-8f49-b4dac745822f" targetNamespace="http://schemas.microsoft.com/office/2006/metadata/properties" ma:root="true" ma:fieldsID="a6512eb73ff111c14d9715b33fef9e9a" ns2:_="">
    <xsd:import namespace="a00f6cea-012a-40f0-8f49-b4dac74582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38A835-C104-4A2A-84A4-003863F63E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D8C80FF-E1A7-43AF-8918-32C1BB941A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6CAF70-2FC3-4227-A55D-EA37A17ABB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1</TotalTime>
  <Pages>4</Pages>
  <Words>701</Words>
  <Characters>400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Felix (xl6yq)</dc:creator>
  <cp:keywords/>
  <dc:description/>
  <cp:lastModifiedBy>Kim, Tyler Yosep (tkj9ep)</cp:lastModifiedBy>
  <cp:revision>140</cp:revision>
  <dcterms:created xsi:type="dcterms:W3CDTF">2020-08-29T19:22:00Z</dcterms:created>
  <dcterms:modified xsi:type="dcterms:W3CDTF">2024-02-27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